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70A56" w14:textId="7A830144" w:rsidR="006545D9" w:rsidRPr="006545D9" w:rsidRDefault="006545D9" w:rsidP="0042191F">
      <w:pPr>
        <w:autoSpaceDE w:val="0"/>
        <w:autoSpaceDN w:val="0"/>
        <w:adjustRightInd w:val="0"/>
        <w:jc w:val="center"/>
        <w:rPr>
          <w:rFonts w:ascii="ＭＳ 明朝" w:cs="ＭＳ 明朝"/>
          <w:color w:val="000000"/>
          <w:kern w:val="0"/>
          <w:szCs w:val="21"/>
          <w:lang w:eastAsia="zh-CN"/>
        </w:rPr>
      </w:pPr>
      <w:r w:rsidRPr="006545D9">
        <w:rPr>
          <w:rFonts w:ascii="ＭＳ 明朝" w:cs="ＭＳ 明朝" w:hint="eastAsia"/>
          <w:color w:val="000000"/>
          <w:kern w:val="0"/>
          <w:sz w:val="36"/>
          <w:szCs w:val="36"/>
          <w:lang w:eastAsia="zh-CN"/>
        </w:rPr>
        <w:t>一般共同研究担当教員一覧</w:t>
      </w:r>
    </w:p>
    <w:tbl>
      <w:tblPr>
        <w:tblW w:w="9875" w:type="dxa"/>
        <w:tblInd w:w="18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488"/>
        <w:gridCol w:w="1134"/>
        <w:gridCol w:w="7253"/>
      </w:tblGrid>
      <w:tr w:rsidR="006545D9" w14:paraId="43D3C435" w14:textId="77777777" w:rsidTr="00C915AB">
        <w:trPr>
          <w:trHeight w:val="104"/>
        </w:trPr>
        <w:tc>
          <w:tcPr>
            <w:tcW w:w="14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5472C9" w14:textId="77777777" w:rsidR="006545D9" w:rsidRPr="006545D9" w:rsidRDefault="006545D9" w:rsidP="006545D9">
            <w:pPr>
              <w:autoSpaceDE w:val="0"/>
              <w:autoSpaceDN w:val="0"/>
              <w:adjustRightInd w:val="0"/>
              <w:jc w:val="center"/>
              <w:rPr>
                <w:rFonts w:ascii="ＭＳ 明朝" w:cs="ＭＳ 明朝"/>
                <w:color w:val="000000"/>
                <w:kern w:val="0"/>
                <w:szCs w:val="21"/>
              </w:rPr>
            </w:pP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氏</w:t>
            </w:r>
            <w:r>
              <w:rPr>
                <w:rFonts w:ascii="ＭＳ 明朝" w:cs="ＭＳ 明朝" w:hint="eastAsia"/>
                <w:color w:val="000000"/>
                <w:kern w:val="0"/>
                <w:szCs w:val="21"/>
              </w:rPr>
              <w:t xml:space="preserve">　　　</w:t>
            </w: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名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C47849" w14:textId="77777777" w:rsidR="006545D9" w:rsidRPr="006545D9" w:rsidRDefault="006545D9" w:rsidP="006545D9">
            <w:pPr>
              <w:autoSpaceDE w:val="0"/>
              <w:autoSpaceDN w:val="0"/>
              <w:adjustRightInd w:val="0"/>
              <w:jc w:val="center"/>
              <w:rPr>
                <w:rFonts w:ascii="ＭＳ 明朝" w:cs="ＭＳ 明朝"/>
                <w:color w:val="000000"/>
                <w:kern w:val="0"/>
                <w:szCs w:val="21"/>
              </w:rPr>
            </w:pP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職</w:t>
            </w:r>
          </w:p>
        </w:tc>
        <w:tc>
          <w:tcPr>
            <w:tcW w:w="7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477EAF" w14:textId="77777777" w:rsidR="006545D9" w:rsidRPr="006545D9" w:rsidRDefault="006545D9" w:rsidP="00DD710C">
            <w:pPr>
              <w:autoSpaceDE w:val="0"/>
              <w:autoSpaceDN w:val="0"/>
              <w:adjustRightInd w:val="0"/>
              <w:ind w:left="210" w:hangingChars="100" w:hanging="210"/>
              <w:jc w:val="center"/>
              <w:rPr>
                <w:rFonts w:ascii="ＭＳ 明朝" w:cs="ＭＳ 明朝"/>
                <w:color w:val="000000"/>
                <w:kern w:val="0"/>
                <w:szCs w:val="21"/>
              </w:rPr>
            </w:pP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専</w:t>
            </w:r>
            <w:r>
              <w:rPr>
                <w:rFonts w:ascii="ＭＳ 明朝" w:cs="ＭＳ 明朝" w:hint="eastAsia"/>
                <w:color w:val="000000"/>
                <w:kern w:val="0"/>
                <w:szCs w:val="21"/>
              </w:rPr>
              <w:t xml:space="preserve">　</w:t>
            </w: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門</w:t>
            </w:r>
            <w:r>
              <w:rPr>
                <w:rFonts w:ascii="ＭＳ 明朝" w:cs="ＭＳ 明朝" w:hint="eastAsia"/>
                <w:color w:val="000000"/>
                <w:kern w:val="0"/>
                <w:szCs w:val="21"/>
              </w:rPr>
              <w:t xml:space="preserve">　</w:t>
            </w: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分</w:t>
            </w:r>
            <w:r>
              <w:rPr>
                <w:rFonts w:ascii="ＭＳ 明朝" w:cs="ＭＳ 明朝" w:hint="eastAsia"/>
                <w:color w:val="000000"/>
                <w:kern w:val="0"/>
                <w:szCs w:val="21"/>
              </w:rPr>
              <w:t xml:space="preserve">　</w:t>
            </w: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野</w:t>
            </w:r>
            <w:r>
              <w:rPr>
                <w:rFonts w:ascii="ＭＳ 明朝" w:cs="ＭＳ 明朝" w:hint="eastAsia"/>
                <w:color w:val="000000"/>
                <w:kern w:val="0"/>
                <w:szCs w:val="21"/>
              </w:rPr>
              <w:t xml:space="preserve">　</w:t>
            </w: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・</w:t>
            </w:r>
            <w:r>
              <w:rPr>
                <w:rFonts w:ascii="ＭＳ 明朝" w:cs="ＭＳ 明朝" w:hint="eastAsia"/>
                <w:color w:val="000000"/>
                <w:kern w:val="0"/>
                <w:szCs w:val="21"/>
              </w:rPr>
              <w:t xml:space="preserve">　</w:t>
            </w: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研</w:t>
            </w:r>
            <w:r>
              <w:rPr>
                <w:rFonts w:ascii="ＭＳ 明朝" w:cs="ＭＳ 明朝" w:hint="eastAsia"/>
                <w:color w:val="000000"/>
                <w:kern w:val="0"/>
                <w:szCs w:val="21"/>
              </w:rPr>
              <w:t xml:space="preserve">　</w:t>
            </w:r>
            <w:r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究</w:t>
            </w:r>
            <w:r>
              <w:rPr>
                <w:rFonts w:ascii="ＭＳ 明朝" w:cs="ＭＳ 明朝" w:hint="eastAsia"/>
                <w:color w:val="000000"/>
                <w:kern w:val="0"/>
                <w:szCs w:val="21"/>
              </w:rPr>
              <w:t xml:space="preserve">　</w:t>
            </w:r>
            <w:r w:rsidR="00444A35" w:rsidRPr="006545D9">
              <w:rPr>
                <w:rFonts w:ascii="ＭＳ 明朝" w:cs="ＭＳ 明朝" w:hint="eastAsia"/>
                <w:color w:val="000000"/>
                <w:kern w:val="0"/>
                <w:szCs w:val="21"/>
              </w:rPr>
              <w:t>テ</w:t>
            </w:r>
            <w:r w:rsidR="00444A35">
              <w:rPr>
                <w:rFonts w:ascii="ＭＳ 明朝" w:cs="ＭＳ 明朝" w:hint="eastAsia"/>
                <w:color w:val="000000"/>
                <w:kern w:val="0"/>
                <w:szCs w:val="21"/>
              </w:rPr>
              <w:t>ーマ</w:t>
            </w:r>
          </w:p>
        </w:tc>
      </w:tr>
      <w:tr w:rsidR="006545D9" w:rsidRPr="000B4FB9" w14:paraId="002893CC" w14:textId="77777777" w:rsidTr="00C915AB">
        <w:trPr>
          <w:trHeight w:val="2107"/>
        </w:trPr>
        <w:tc>
          <w:tcPr>
            <w:tcW w:w="14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B7FBC0" w14:textId="77777777" w:rsidR="002C2A38" w:rsidRPr="00A9061A" w:rsidRDefault="002C2A38" w:rsidP="002C2A38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  <w:r w:rsidRPr="00A9061A">
              <w:rPr>
                <w:rFonts w:ascii="ＭＳ 明朝" w:cs="ＭＳ 明朝" w:hint="eastAsia"/>
                <w:kern w:val="0"/>
                <w:szCs w:val="21"/>
                <w:lang w:eastAsia="zh-CN"/>
              </w:rPr>
              <w:t>佐藤　正樹</w:t>
            </w:r>
          </w:p>
          <w:p w14:paraId="6741A12E" w14:textId="77777777" w:rsidR="00DD710C" w:rsidRDefault="00DD710C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</w:p>
          <w:p w14:paraId="5BD156E6" w14:textId="77777777" w:rsidR="002C2A38" w:rsidRDefault="002C2A38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</w:p>
          <w:p w14:paraId="08FFA9B2" w14:textId="77777777" w:rsidR="002C2A38" w:rsidRPr="000B4FB9" w:rsidRDefault="002C2A38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</w:p>
          <w:p w14:paraId="531DD9F8" w14:textId="77777777" w:rsidR="00651923" w:rsidRPr="000B4FB9" w:rsidRDefault="00651923" w:rsidP="00651923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  <w:lang w:eastAsia="zh-CN"/>
              </w:rPr>
              <w:t>羽角　博康</w:t>
            </w:r>
          </w:p>
          <w:p w14:paraId="3B3FE3CC" w14:textId="77777777" w:rsidR="00651923" w:rsidRPr="000B4FB9" w:rsidRDefault="00651923" w:rsidP="00651923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</w:p>
          <w:p w14:paraId="1D12E7BF" w14:textId="77777777" w:rsidR="00651923" w:rsidRPr="000B4FB9" w:rsidRDefault="00651923" w:rsidP="00651923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  <w:lang w:eastAsia="zh-CN"/>
              </w:rPr>
            </w:pPr>
          </w:p>
          <w:p w14:paraId="79514DAB" w14:textId="77777777" w:rsidR="006545D9" w:rsidRPr="000B4FB9" w:rsidRDefault="006545D9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阿部　彩子</w:t>
            </w:r>
          </w:p>
          <w:p w14:paraId="3F1D9DAB" w14:textId="77777777" w:rsidR="001F06BC" w:rsidRPr="000B4FB9" w:rsidRDefault="001F06BC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6E368F65" w14:textId="77777777" w:rsidR="001F06BC" w:rsidRPr="000B4FB9" w:rsidRDefault="001F06BC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3E281392" w14:textId="77777777" w:rsidR="00DF690B" w:rsidRDefault="00DF690B" w:rsidP="00BE0875">
            <w:pPr>
              <w:autoSpaceDE w:val="0"/>
              <w:autoSpaceDN w:val="0"/>
              <w:adjustRightInd w:val="0"/>
              <w:spacing w:line="320" w:lineRule="exact"/>
              <w:rPr>
                <w:rFonts w:ascii="ＭＳ 明朝" w:cs="ＭＳ 明朝"/>
                <w:kern w:val="0"/>
                <w:szCs w:val="21"/>
              </w:rPr>
            </w:pPr>
          </w:p>
          <w:p w14:paraId="2283A7E0" w14:textId="77777777" w:rsidR="006545D9" w:rsidRPr="000B4FB9" w:rsidRDefault="006545D9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渡部　雅浩</w:t>
            </w:r>
          </w:p>
          <w:p w14:paraId="2FCBFC11" w14:textId="77777777" w:rsidR="000960A2" w:rsidRPr="000B4FB9" w:rsidRDefault="000960A2" w:rsidP="000960A2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3F91DACA" w14:textId="77777777" w:rsidR="000960A2" w:rsidRPr="000B4FB9" w:rsidRDefault="000960A2" w:rsidP="000960A2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59833D37" w14:textId="77777777" w:rsidR="000960A2" w:rsidRPr="000B4FB9" w:rsidRDefault="000960A2" w:rsidP="000960A2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1AD04BE9" w14:textId="77777777" w:rsidR="00F13DBF" w:rsidRPr="000B4FB9" w:rsidRDefault="00F13DBF" w:rsidP="00F13DBF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今須　良一</w:t>
            </w:r>
          </w:p>
          <w:p w14:paraId="43FCF6D2" w14:textId="77777777" w:rsidR="00F13DBF" w:rsidRPr="00651923" w:rsidRDefault="00F13DBF" w:rsidP="00F13DBF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5A95B393" w14:textId="77777777" w:rsidR="00F13DBF" w:rsidRPr="000B4FB9" w:rsidRDefault="00F13DBF" w:rsidP="00F13DBF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3C16EDB6" w14:textId="77777777" w:rsidR="00F13DBF" w:rsidRPr="000B4FB9" w:rsidRDefault="00F13DBF" w:rsidP="00F13DBF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0959D27B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鈴木健太郎</w:t>
            </w:r>
          </w:p>
          <w:p w14:paraId="55EC7CA4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6C76961D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1C69BE03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56AA3AC1" w14:textId="77777777" w:rsidR="001A0F5E" w:rsidRDefault="001A0F5E" w:rsidP="000960A2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岡　　顕</w:t>
            </w:r>
          </w:p>
          <w:p w14:paraId="5B9CDD92" w14:textId="77777777" w:rsidR="008C3747" w:rsidRDefault="008C3747" w:rsidP="000960A2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2BED139D" w14:textId="77777777" w:rsidR="008C3747" w:rsidRDefault="008C3747" w:rsidP="000960A2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5009D9A7" w14:textId="77777777" w:rsidR="005E14A6" w:rsidRDefault="005E14A6" w:rsidP="000960A2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24EFC7B7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F70A45">
              <w:rPr>
                <w:rFonts w:ascii="ＭＳ 明朝" w:cs="ＭＳ 明朝" w:hint="eastAsia"/>
                <w:kern w:val="0"/>
                <w:szCs w:val="21"/>
              </w:rPr>
              <w:t>吉森</w:t>
            </w:r>
            <w:r>
              <w:rPr>
                <w:rFonts w:ascii="ＭＳ 明朝" w:cs="ＭＳ 明朝" w:hint="eastAsia"/>
                <w:kern w:val="0"/>
                <w:szCs w:val="21"/>
              </w:rPr>
              <w:t xml:space="preserve">　</w:t>
            </w:r>
            <w:r w:rsidRPr="00F70A45">
              <w:rPr>
                <w:rFonts w:ascii="ＭＳ 明朝" w:cs="ＭＳ 明朝" w:hint="eastAsia"/>
                <w:kern w:val="0"/>
                <w:szCs w:val="21"/>
              </w:rPr>
              <w:t>正和</w:t>
            </w:r>
          </w:p>
          <w:p w14:paraId="1DCD8E7A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71DF8D5F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283F786A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505A9248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szCs w:val="21"/>
              </w:rPr>
            </w:pPr>
            <w:r w:rsidRPr="000F1383">
              <w:rPr>
                <w:rFonts w:hint="eastAsia"/>
                <w:szCs w:val="21"/>
              </w:rPr>
              <w:t>宮川</w:t>
            </w:r>
            <w:r w:rsidR="00250A51">
              <w:rPr>
                <w:rFonts w:hint="eastAsia"/>
                <w:szCs w:val="21"/>
              </w:rPr>
              <w:t xml:space="preserve">　</w:t>
            </w:r>
            <w:r w:rsidRPr="000F1383">
              <w:rPr>
                <w:rFonts w:hint="eastAsia"/>
                <w:szCs w:val="21"/>
              </w:rPr>
              <w:t>知己</w:t>
            </w:r>
          </w:p>
          <w:p w14:paraId="625AA86A" w14:textId="77777777" w:rsidR="00BA4BDA" w:rsidRDefault="00BA4BDA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szCs w:val="21"/>
              </w:rPr>
            </w:pPr>
          </w:p>
          <w:p w14:paraId="0C1F2251" w14:textId="77777777" w:rsidR="00BA4BDA" w:rsidRDefault="00BA4BDA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szCs w:val="21"/>
              </w:rPr>
            </w:pPr>
          </w:p>
          <w:p w14:paraId="44E0B147" w14:textId="77777777" w:rsidR="00BA4BDA" w:rsidRDefault="00BA4BDA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szCs w:val="21"/>
              </w:rPr>
            </w:pPr>
          </w:p>
          <w:p w14:paraId="25FB3A93" w14:textId="66D95CC9" w:rsidR="00BA4BDA" w:rsidRPr="000B4FB9" w:rsidRDefault="00BA4BDA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hint="eastAsia"/>
                <w:szCs w:val="21"/>
              </w:rPr>
              <w:t>今田　由紀子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E4EEEC" w14:textId="77777777" w:rsidR="002C2A38" w:rsidRPr="0047543C" w:rsidRDefault="002C2A38" w:rsidP="002C2A38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47543C">
              <w:rPr>
                <w:rFonts w:ascii="ＭＳ 明朝" w:cs="ＭＳ 明朝" w:hint="eastAsia"/>
                <w:kern w:val="0"/>
                <w:szCs w:val="21"/>
              </w:rPr>
              <w:t>教　　授</w:t>
            </w:r>
          </w:p>
          <w:p w14:paraId="67AE826A" w14:textId="77777777" w:rsidR="00DD710C" w:rsidRPr="0047543C" w:rsidRDefault="00DD710C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2CCDFC91" w14:textId="77777777" w:rsidR="002C2A38" w:rsidRPr="0047543C" w:rsidRDefault="002C2A38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755F1B44" w14:textId="77777777" w:rsidR="002C2A38" w:rsidRPr="0047543C" w:rsidRDefault="002C2A38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5CA602AD" w14:textId="77777777" w:rsidR="00651923" w:rsidRPr="0047543C" w:rsidRDefault="00651923" w:rsidP="00651923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47543C">
              <w:rPr>
                <w:rFonts w:ascii="ＭＳ 明朝" w:cs="ＭＳ 明朝" w:hint="eastAsia"/>
                <w:kern w:val="0"/>
                <w:szCs w:val="21"/>
              </w:rPr>
              <w:t>教　　授</w:t>
            </w:r>
          </w:p>
          <w:p w14:paraId="67C1942A" w14:textId="77777777" w:rsidR="00651923" w:rsidRPr="0047543C" w:rsidRDefault="00651923" w:rsidP="00651923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085E0FFD" w14:textId="77777777" w:rsidR="00651923" w:rsidRPr="0047543C" w:rsidRDefault="00651923" w:rsidP="00651923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1B9812A3" w14:textId="77777777" w:rsidR="006545D9" w:rsidRPr="0047543C" w:rsidRDefault="006545D9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47543C">
              <w:rPr>
                <w:rFonts w:ascii="ＭＳ 明朝" w:cs="ＭＳ 明朝" w:hint="eastAsia"/>
                <w:kern w:val="0"/>
                <w:szCs w:val="21"/>
              </w:rPr>
              <w:t>教</w:t>
            </w:r>
            <w:r w:rsidR="00F13DBF">
              <w:rPr>
                <w:rFonts w:ascii="ＭＳ 明朝" w:cs="ＭＳ 明朝" w:hint="eastAsia"/>
                <w:kern w:val="0"/>
                <w:szCs w:val="21"/>
              </w:rPr>
              <w:t xml:space="preserve">　　</w:t>
            </w:r>
            <w:r w:rsidRPr="0047543C">
              <w:rPr>
                <w:rFonts w:ascii="ＭＳ 明朝" w:cs="ＭＳ 明朝" w:hint="eastAsia"/>
                <w:kern w:val="0"/>
                <w:szCs w:val="21"/>
              </w:rPr>
              <w:t>授</w:t>
            </w:r>
          </w:p>
          <w:p w14:paraId="340FB3C2" w14:textId="77777777" w:rsidR="001F06BC" w:rsidRPr="0047543C" w:rsidRDefault="001F06BC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596FEA53" w14:textId="77777777" w:rsidR="001F06BC" w:rsidRPr="0047543C" w:rsidRDefault="001F06BC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357D4B9E" w14:textId="77777777" w:rsidR="00DF690B" w:rsidRPr="0047543C" w:rsidRDefault="00DF690B" w:rsidP="00BE0875">
            <w:pPr>
              <w:autoSpaceDE w:val="0"/>
              <w:autoSpaceDN w:val="0"/>
              <w:adjustRightInd w:val="0"/>
              <w:spacing w:line="320" w:lineRule="exact"/>
              <w:rPr>
                <w:rFonts w:ascii="ＭＳ 明朝" w:cs="ＭＳ 明朝"/>
                <w:kern w:val="0"/>
                <w:szCs w:val="21"/>
              </w:rPr>
            </w:pPr>
          </w:p>
          <w:p w14:paraId="22CAC198" w14:textId="77777777" w:rsidR="006545D9" w:rsidRPr="0047543C" w:rsidRDefault="006545D9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47543C">
              <w:rPr>
                <w:rFonts w:ascii="ＭＳ 明朝" w:cs="ＭＳ 明朝" w:hint="eastAsia"/>
                <w:kern w:val="0"/>
                <w:szCs w:val="21"/>
              </w:rPr>
              <w:t>教</w:t>
            </w:r>
            <w:r w:rsidR="00F13DBF">
              <w:rPr>
                <w:rFonts w:ascii="ＭＳ 明朝" w:cs="ＭＳ 明朝" w:hint="eastAsia"/>
                <w:kern w:val="0"/>
                <w:szCs w:val="21"/>
              </w:rPr>
              <w:t xml:space="preserve">　　</w:t>
            </w:r>
            <w:r w:rsidRPr="0047543C">
              <w:rPr>
                <w:rFonts w:ascii="ＭＳ 明朝" w:cs="ＭＳ 明朝" w:hint="eastAsia"/>
                <w:kern w:val="0"/>
                <w:szCs w:val="21"/>
              </w:rPr>
              <w:t>授</w:t>
            </w:r>
          </w:p>
          <w:p w14:paraId="5771ABD9" w14:textId="77777777" w:rsidR="001A0F5E" w:rsidRPr="0047543C" w:rsidRDefault="001A0F5E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3EDA968C" w14:textId="77777777" w:rsidR="000B4FB9" w:rsidRPr="0047543C" w:rsidRDefault="000B4FB9" w:rsidP="00BE0875">
            <w:pPr>
              <w:autoSpaceDE w:val="0"/>
              <w:autoSpaceDN w:val="0"/>
              <w:adjustRightInd w:val="0"/>
              <w:spacing w:line="320" w:lineRule="exact"/>
              <w:rPr>
                <w:rFonts w:ascii="ＭＳ 明朝" w:cs="ＭＳ 明朝"/>
                <w:kern w:val="0"/>
                <w:szCs w:val="21"/>
              </w:rPr>
            </w:pPr>
          </w:p>
          <w:p w14:paraId="62CE5638" w14:textId="77777777" w:rsidR="000960A2" w:rsidRPr="00E72BEA" w:rsidRDefault="000960A2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20CE88A0" w14:textId="77777777" w:rsidR="00E72BEA" w:rsidRPr="0047543C" w:rsidRDefault="00E72BEA" w:rsidP="00E72BEA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47543C">
              <w:rPr>
                <w:rFonts w:ascii="ＭＳ 明朝" w:cs="ＭＳ 明朝" w:hint="eastAsia"/>
                <w:kern w:val="0"/>
                <w:szCs w:val="21"/>
              </w:rPr>
              <w:t>教</w:t>
            </w:r>
            <w:r>
              <w:rPr>
                <w:rFonts w:ascii="ＭＳ 明朝" w:cs="ＭＳ 明朝" w:hint="eastAsia"/>
                <w:kern w:val="0"/>
                <w:szCs w:val="21"/>
              </w:rPr>
              <w:t xml:space="preserve">　　</w:t>
            </w:r>
            <w:r w:rsidRPr="0047543C">
              <w:rPr>
                <w:rFonts w:ascii="ＭＳ 明朝" w:cs="ＭＳ 明朝" w:hint="eastAsia"/>
                <w:kern w:val="0"/>
                <w:szCs w:val="21"/>
              </w:rPr>
              <w:t>授</w:t>
            </w:r>
          </w:p>
          <w:p w14:paraId="2E5C1348" w14:textId="77777777" w:rsidR="00F13DBF" w:rsidRPr="0047543C" w:rsidRDefault="00F13DBF" w:rsidP="00F13DBF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1D5C6AA1" w14:textId="77777777" w:rsidR="00F13DBF" w:rsidRPr="0047543C" w:rsidRDefault="00F13DBF" w:rsidP="00F13DBF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7D73622D" w14:textId="77777777" w:rsidR="00F13DBF" w:rsidRPr="0047543C" w:rsidRDefault="00F13DBF" w:rsidP="00F13DBF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05ED7951" w14:textId="42C71386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教　　授</w:t>
            </w:r>
          </w:p>
          <w:p w14:paraId="0253D918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65BC17D4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7BEAFD00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4E8A4152" w14:textId="77777777" w:rsidR="00651923" w:rsidRPr="0047543C" w:rsidRDefault="00651923" w:rsidP="00651923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 w:rsidRPr="0047543C">
              <w:rPr>
                <w:rFonts w:ascii="ＭＳ 明朝" w:cs="ＭＳ 明朝" w:hint="eastAsia"/>
                <w:kern w:val="0"/>
                <w:szCs w:val="21"/>
              </w:rPr>
              <w:t>准 教 授</w:t>
            </w:r>
          </w:p>
          <w:p w14:paraId="28F8D310" w14:textId="77777777" w:rsidR="001A0F5E" w:rsidRDefault="001A0F5E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6CC5D258" w14:textId="77777777" w:rsidR="008C3747" w:rsidRDefault="008C3747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2C8D6629" w14:textId="77777777" w:rsidR="005E14A6" w:rsidRDefault="005E14A6" w:rsidP="00DD710C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4794FE6C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准 教 授</w:t>
            </w:r>
          </w:p>
          <w:p w14:paraId="39F152AC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79FD575D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070D848C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66050203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准 教 授</w:t>
            </w:r>
          </w:p>
          <w:p w14:paraId="004BE7D0" w14:textId="77777777" w:rsidR="00BA4BDA" w:rsidRDefault="00BA4BDA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75E3F0EC" w14:textId="77777777" w:rsidR="00BA4BDA" w:rsidRDefault="00BA4BDA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018A8B04" w14:textId="77777777" w:rsidR="00BA4BDA" w:rsidRDefault="00BA4BDA" w:rsidP="005E14A6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</w:p>
          <w:p w14:paraId="2CA2A8C8" w14:textId="6AD8728C" w:rsidR="00BA4BDA" w:rsidRPr="0047543C" w:rsidRDefault="00BA4BDA" w:rsidP="00BA4BDA">
            <w:pPr>
              <w:autoSpaceDE w:val="0"/>
              <w:autoSpaceDN w:val="0"/>
              <w:adjustRightInd w:val="0"/>
              <w:spacing w:line="320" w:lineRule="exact"/>
              <w:jc w:val="center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准 教 授</w:t>
            </w:r>
          </w:p>
        </w:tc>
        <w:tc>
          <w:tcPr>
            <w:tcW w:w="7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7B02DD" w14:textId="77777777" w:rsidR="002C2A38" w:rsidRPr="00A9061A" w:rsidRDefault="002C2A38" w:rsidP="002C2A38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A9061A">
              <w:rPr>
                <w:rFonts w:ascii="ＭＳ 明朝" w:cs="ＭＳ 明朝" w:hint="eastAsia"/>
                <w:kern w:val="0"/>
                <w:szCs w:val="21"/>
              </w:rPr>
              <w:t>１．大気大循環力学</w:t>
            </w:r>
          </w:p>
          <w:p w14:paraId="0F29B20D" w14:textId="77777777" w:rsidR="002C2A38" w:rsidRPr="00A9061A" w:rsidRDefault="002C2A38" w:rsidP="002C2A38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A9061A">
              <w:rPr>
                <w:rFonts w:ascii="ＭＳ 明朝" w:cs="ＭＳ 明朝" w:hint="eastAsia"/>
                <w:kern w:val="0"/>
                <w:szCs w:val="21"/>
              </w:rPr>
              <w:t>２．大気大循環・雲解像モデリング</w:t>
            </w:r>
          </w:p>
          <w:p w14:paraId="4DA0676D" w14:textId="77777777" w:rsidR="002C2A38" w:rsidRPr="00A9061A" w:rsidRDefault="002C2A38" w:rsidP="002C2A38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A9061A">
              <w:rPr>
                <w:rFonts w:ascii="ＭＳ 明朝" w:cs="ＭＳ 明朝" w:hint="eastAsia"/>
                <w:kern w:val="0"/>
                <w:szCs w:val="21"/>
              </w:rPr>
              <w:t>３．雲解像モデルによる気候研究</w:t>
            </w:r>
          </w:p>
          <w:p w14:paraId="1DAC9E1C" w14:textId="77777777" w:rsidR="002C2A38" w:rsidRPr="002C2A38" w:rsidRDefault="002C2A38" w:rsidP="00DD710C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023A6607" w14:textId="77777777" w:rsidR="00651923" w:rsidRPr="000B4FB9" w:rsidRDefault="00651923" w:rsidP="00651923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１．大気－海洋－海氷結合モデリング</w:t>
            </w:r>
          </w:p>
          <w:p w14:paraId="1568C375" w14:textId="77777777" w:rsidR="00651923" w:rsidRPr="000B4FB9" w:rsidRDefault="00651923" w:rsidP="00651923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２．海洋物質環境モデリング</w:t>
            </w:r>
          </w:p>
          <w:p w14:paraId="6F1F19B9" w14:textId="77777777" w:rsidR="00651923" w:rsidRPr="000B4FB9" w:rsidRDefault="00651923" w:rsidP="00651923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172AC439" w14:textId="77777777" w:rsidR="006545D9" w:rsidRPr="00941830" w:rsidRDefault="006545D9" w:rsidP="00DD710C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941830">
              <w:rPr>
                <w:rFonts w:ascii="ＭＳ 明朝" w:cs="ＭＳ 明朝" w:hint="eastAsia"/>
                <w:kern w:val="0"/>
                <w:szCs w:val="21"/>
              </w:rPr>
              <w:t>１．</w:t>
            </w:r>
            <w:r w:rsidR="00DF690B" w:rsidRPr="00941830">
              <w:rPr>
                <w:rFonts w:cs="ＭＳ Ｐゴシック" w:hint="eastAsia"/>
              </w:rPr>
              <w:t>大気海洋結合モデルや氷床モデルを用いた気候変動研究</w:t>
            </w:r>
          </w:p>
          <w:p w14:paraId="5EB6757A" w14:textId="77777777" w:rsidR="006545D9" w:rsidRPr="00941830" w:rsidRDefault="006545D9" w:rsidP="00DD710C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941830">
              <w:rPr>
                <w:rFonts w:ascii="ＭＳ 明朝" w:cs="ＭＳ 明朝" w:hint="eastAsia"/>
                <w:kern w:val="0"/>
                <w:szCs w:val="21"/>
              </w:rPr>
              <w:t>２．</w:t>
            </w:r>
            <w:r w:rsidR="00DF690B" w:rsidRPr="00941830">
              <w:rPr>
                <w:rFonts w:cs="ＭＳ Ｐゴシック" w:hint="eastAsia"/>
              </w:rPr>
              <w:t>気候モデルを用いた古気候、古環境の研究</w:t>
            </w:r>
          </w:p>
          <w:p w14:paraId="18C5C10F" w14:textId="77777777" w:rsidR="00DF690B" w:rsidRPr="00941830" w:rsidRDefault="00DF690B" w:rsidP="00DD710C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941830">
              <w:rPr>
                <w:rFonts w:ascii="ＭＳ 明朝" w:cs="ＭＳ 明朝" w:hint="eastAsia"/>
                <w:kern w:val="0"/>
                <w:szCs w:val="21"/>
              </w:rPr>
              <w:t>３．</w:t>
            </w:r>
            <w:r w:rsidRPr="00941830">
              <w:rPr>
                <w:rFonts w:cs="ＭＳ Ｐゴシック" w:hint="eastAsia"/>
              </w:rPr>
              <w:t>極地域／寒冷圏の気候研究と気候モデリング</w:t>
            </w:r>
          </w:p>
          <w:p w14:paraId="758C19F6" w14:textId="77777777" w:rsidR="00DF690B" w:rsidRDefault="00DF690B" w:rsidP="00BE0875">
            <w:pPr>
              <w:autoSpaceDE w:val="0"/>
              <w:autoSpaceDN w:val="0"/>
              <w:adjustRightInd w:val="0"/>
              <w:spacing w:line="320" w:lineRule="exact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1ACCF771" w14:textId="77777777" w:rsidR="005B0F01" w:rsidRDefault="005B0F01" w:rsidP="00861405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１．</w:t>
            </w:r>
            <w:r w:rsidRPr="005B0F01">
              <w:rPr>
                <w:rFonts w:ascii="ＭＳ 明朝" w:cs="ＭＳ 明朝" w:hint="eastAsia"/>
                <w:kern w:val="0"/>
                <w:szCs w:val="21"/>
              </w:rPr>
              <w:t>気候モデルを用いた温暖化研究</w:t>
            </w:r>
          </w:p>
          <w:p w14:paraId="443D744E" w14:textId="77777777" w:rsidR="005B0F01" w:rsidRDefault="005B0F01" w:rsidP="00861405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２．</w:t>
            </w:r>
            <w:r w:rsidRPr="005B0F01">
              <w:rPr>
                <w:rFonts w:ascii="ＭＳ 明朝" w:cs="ＭＳ 明朝" w:hint="eastAsia"/>
                <w:kern w:val="0"/>
                <w:szCs w:val="21"/>
              </w:rPr>
              <w:t>気候変動のメカニズム研究</w:t>
            </w:r>
          </w:p>
          <w:p w14:paraId="04A3AE67" w14:textId="77777777" w:rsidR="005B0F01" w:rsidRDefault="005B0F01" w:rsidP="00861405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３．</w:t>
            </w:r>
            <w:r w:rsidRPr="005B0F01">
              <w:rPr>
                <w:rFonts w:ascii="ＭＳ 明朝" w:cs="ＭＳ 明朝" w:hint="eastAsia"/>
                <w:kern w:val="0"/>
                <w:szCs w:val="21"/>
              </w:rPr>
              <w:t>全球気候モデル開発</w:t>
            </w:r>
          </w:p>
          <w:p w14:paraId="166665A2" w14:textId="77777777" w:rsidR="009F3535" w:rsidRPr="000B4FB9" w:rsidRDefault="009F3535" w:rsidP="00861405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7155C4E0" w14:textId="77777777" w:rsidR="00F13DBF" w:rsidRPr="000B4FB9" w:rsidRDefault="00F13DBF" w:rsidP="00F13DBF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１．温室効果気体のリモートセンシングデータ解析手法の開発</w:t>
            </w:r>
          </w:p>
          <w:p w14:paraId="026EBB17" w14:textId="77777777" w:rsidR="00F13DBF" w:rsidRPr="000B4FB9" w:rsidRDefault="00F13DBF" w:rsidP="00F13DBF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２．人為起源物質による気候変動と温暖化現象のモデル化</w:t>
            </w:r>
          </w:p>
          <w:p w14:paraId="6D0C229E" w14:textId="77777777" w:rsidR="00F13DBF" w:rsidRPr="000B4FB9" w:rsidRDefault="00F13DBF" w:rsidP="00F13DBF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３．大気微量成分のソース・シンクインバージョン</w:t>
            </w:r>
          </w:p>
          <w:p w14:paraId="0598E943" w14:textId="77777777" w:rsidR="00F13DBF" w:rsidRPr="000B4FB9" w:rsidRDefault="00F13DBF" w:rsidP="00F13DBF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607E477C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 xml:space="preserve">１．雲のプロセス研究のための衛星データ解析 </w:t>
            </w:r>
          </w:p>
          <w:p w14:paraId="678947BF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２．エアロゾル・雲の微物理過程に関するモデリング研究</w:t>
            </w:r>
          </w:p>
          <w:p w14:paraId="18925337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３．気候モデルにおける雲・放射パラメタリゼーションの研究</w:t>
            </w:r>
          </w:p>
          <w:p w14:paraId="408F1CE1" w14:textId="77777777" w:rsidR="00692FC5" w:rsidRDefault="00692FC5" w:rsidP="00692FC5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56395C12" w14:textId="77777777" w:rsidR="001A0F5E" w:rsidRPr="000B4FB9" w:rsidRDefault="001A0F5E" w:rsidP="00DD710C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１．海洋モデル、大気海洋結合モデル</w:t>
            </w:r>
          </w:p>
          <w:p w14:paraId="718E093C" w14:textId="77777777" w:rsidR="001A0F5E" w:rsidRPr="000B4FB9" w:rsidRDefault="001A0F5E" w:rsidP="00DD710C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２．古海洋モデリング</w:t>
            </w:r>
          </w:p>
          <w:p w14:paraId="710535CF" w14:textId="77777777" w:rsidR="001A0F5E" w:rsidRDefault="001A0F5E" w:rsidP="00DD710C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 w:rsidRPr="000B4FB9">
              <w:rPr>
                <w:rFonts w:ascii="ＭＳ 明朝" w:cs="ＭＳ 明朝" w:hint="eastAsia"/>
                <w:kern w:val="0"/>
                <w:szCs w:val="21"/>
              </w:rPr>
              <w:t>３．海洋炭素循環、海洋物質循環</w:t>
            </w:r>
          </w:p>
          <w:p w14:paraId="7ED5E289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6E60A45E" w14:textId="77777777" w:rsidR="005E14A6" w:rsidRPr="00F70A45" w:rsidRDefault="005E14A6" w:rsidP="005E14A6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１</w:t>
            </w:r>
            <w:r w:rsidRPr="00F70A45">
              <w:rPr>
                <w:rFonts w:ascii="ＭＳ 明朝" w:cs="ＭＳ 明朝" w:hint="eastAsia"/>
                <w:kern w:val="0"/>
                <w:szCs w:val="21"/>
              </w:rPr>
              <w:t>. 気候モデルを用いた極域気候変動の研究</w:t>
            </w:r>
          </w:p>
          <w:p w14:paraId="0C8E9B12" w14:textId="77777777" w:rsidR="005E14A6" w:rsidRPr="00F70A45" w:rsidRDefault="005E14A6" w:rsidP="005E14A6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２</w:t>
            </w:r>
            <w:r w:rsidRPr="00F70A45">
              <w:rPr>
                <w:rFonts w:ascii="ＭＳ 明朝" w:cs="ＭＳ 明朝" w:hint="eastAsia"/>
                <w:kern w:val="0"/>
                <w:szCs w:val="21"/>
              </w:rPr>
              <w:t>. 気候モデルを用いた古気候変動メカニズムの研究</w:t>
            </w:r>
          </w:p>
          <w:p w14:paraId="55DFAAD3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３</w:t>
            </w:r>
            <w:r w:rsidRPr="00F70A45">
              <w:rPr>
                <w:rFonts w:ascii="ＭＳ 明朝" w:cs="ＭＳ 明朝" w:hint="eastAsia"/>
                <w:kern w:val="0"/>
                <w:szCs w:val="21"/>
              </w:rPr>
              <w:t>. 気候フィードバック過程の研究</w:t>
            </w:r>
          </w:p>
          <w:p w14:paraId="00A93DB8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77B15FE2" w14:textId="77777777" w:rsidR="005E14A6" w:rsidRPr="00F70A45" w:rsidRDefault="005E14A6" w:rsidP="005E14A6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１</w:t>
            </w:r>
            <w:r w:rsidRPr="00F70A45">
              <w:rPr>
                <w:rFonts w:ascii="ＭＳ 明朝" w:cs="ＭＳ 明朝" w:hint="eastAsia"/>
                <w:kern w:val="0"/>
                <w:szCs w:val="21"/>
              </w:rPr>
              <w:t>. 雲システムに関わるスケール間相互作用の研究</w:t>
            </w:r>
          </w:p>
          <w:p w14:paraId="6AB8491A" w14:textId="77777777" w:rsidR="005E14A6" w:rsidRPr="00F70A45" w:rsidRDefault="005E14A6" w:rsidP="005E14A6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２</w:t>
            </w:r>
            <w:r w:rsidRPr="00F70A45">
              <w:rPr>
                <w:rFonts w:ascii="ＭＳ 明朝" w:cs="ＭＳ 明朝" w:hint="eastAsia"/>
                <w:kern w:val="0"/>
                <w:szCs w:val="21"/>
              </w:rPr>
              <w:t>．大気海洋結合系のモデリング</w:t>
            </w:r>
          </w:p>
          <w:p w14:paraId="3AD95452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ind w:left="210" w:hangingChars="100" w:hanging="210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３</w:t>
            </w:r>
            <w:r w:rsidRPr="00F70A45">
              <w:rPr>
                <w:rFonts w:ascii="ＭＳ 明朝" w:cs="ＭＳ 明朝" w:hint="eastAsia"/>
                <w:kern w:val="0"/>
                <w:szCs w:val="21"/>
              </w:rPr>
              <w:t>. 大気・海洋の予測可能性研究</w:t>
            </w:r>
          </w:p>
          <w:p w14:paraId="17916496" w14:textId="77777777" w:rsidR="005E14A6" w:rsidRDefault="005E14A6" w:rsidP="005E14A6">
            <w:pPr>
              <w:autoSpaceDE w:val="0"/>
              <w:autoSpaceDN w:val="0"/>
              <w:adjustRightInd w:val="0"/>
              <w:spacing w:line="320" w:lineRule="exact"/>
              <w:jc w:val="left"/>
              <w:rPr>
                <w:rFonts w:ascii="ＭＳ 明朝" w:cs="ＭＳ 明朝"/>
                <w:kern w:val="0"/>
                <w:szCs w:val="21"/>
              </w:rPr>
            </w:pPr>
          </w:p>
          <w:p w14:paraId="4C46BB72" w14:textId="5FB0E88A" w:rsidR="00BA4BDA" w:rsidRDefault="00CA7180" w:rsidP="005E14A6">
            <w:pPr>
              <w:autoSpaceDE w:val="0"/>
              <w:autoSpaceDN w:val="0"/>
              <w:adjustRightInd w:val="0"/>
              <w:spacing w:line="320" w:lineRule="exact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１．</w:t>
            </w:r>
            <w:r w:rsidR="00501920" w:rsidRPr="00501920">
              <w:rPr>
                <w:rFonts w:ascii="ＭＳ 明朝" w:cs="ＭＳ 明朝" w:hint="eastAsia"/>
                <w:kern w:val="0"/>
                <w:szCs w:val="21"/>
              </w:rPr>
              <w:t>数か月から数十年規模の予測可能性研究</w:t>
            </w:r>
          </w:p>
          <w:p w14:paraId="58CB5337" w14:textId="00B55CA6" w:rsidR="00CA7180" w:rsidRDefault="00CA7180" w:rsidP="005E14A6">
            <w:pPr>
              <w:autoSpaceDE w:val="0"/>
              <w:autoSpaceDN w:val="0"/>
              <w:adjustRightInd w:val="0"/>
              <w:spacing w:line="320" w:lineRule="exact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２．</w:t>
            </w:r>
            <w:r w:rsidR="00501920" w:rsidRPr="00501920">
              <w:rPr>
                <w:rFonts w:ascii="ＭＳ 明朝" w:cs="ＭＳ 明朝" w:hint="eastAsia"/>
                <w:kern w:val="0"/>
                <w:szCs w:val="21"/>
              </w:rPr>
              <w:t>気候モデルを用いた極端現象の要因分析研究</w:t>
            </w:r>
          </w:p>
          <w:p w14:paraId="3E849A84" w14:textId="2F2BAC1E" w:rsidR="00CA7180" w:rsidRPr="000B4FB9" w:rsidRDefault="00CA7180" w:rsidP="005E14A6">
            <w:pPr>
              <w:autoSpaceDE w:val="0"/>
              <w:autoSpaceDN w:val="0"/>
              <w:adjustRightInd w:val="0"/>
              <w:spacing w:line="320" w:lineRule="exact"/>
              <w:jc w:val="left"/>
              <w:rPr>
                <w:rFonts w:ascii="ＭＳ 明朝" w:cs="ＭＳ 明朝"/>
                <w:kern w:val="0"/>
                <w:szCs w:val="21"/>
              </w:rPr>
            </w:pPr>
            <w:r>
              <w:rPr>
                <w:rFonts w:ascii="ＭＳ 明朝" w:cs="ＭＳ 明朝" w:hint="eastAsia"/>
                <w:kern w:val="0"/>
                <w:szCs w:val="21"/>
              </w:rPr>
              <w:t>３．</w:t>
            </w:r>
            <w:r w:rsidR="00501920" w:rsidRPr="00501920">
              <w:rPr>
                <w:rFonts w:ascii="ＭＳ 明朝" w:cs="ＭＳ 明朝" w:hint="eastAsia"/>
                <w:kern w:val="0"/>
                <w:szCs w:val="21"/>
              </w:rPr>
              <w:t>気候変動・地球温暖化のメカニズム研究</w:t>
            </w:r>
          </w:p>
        </w:tc>
      </w:tr>
    </w:tbl>
    <w:p w14:paraId="2FBAA46B" w14:textId="77777777" w:rsidR="00E86082" w:rsidRDefault="00E86082" w:rsidP="001F06BC">
      <w:pPr>
        <w:pStyle w:val="Default"/>
        <w:jc w:val="center"/>
        <w:sectPr w:rsidR="00E86082" w:rsidSect="00C915AB">
          <w:type w:val="continuous"/>
          <w:pgSz w:w="11906" w:h="16838"/>
          <w:pgMar w:top="1134" w:right="851" w:bottom="1134" w:left="851" w:header="851" w:footer="992" w:gutter="0"/>
          <w:cols w:space="425"/>
          <w:docGrid w:type="lines" w:linePitch="360"/>
        </w:sectPr>
      </w:pPr>
    </w:p>
    <w:p w14:paraId="26427644" w14:textId="77777777" w:rsidR="001F06BC" w:rsidRDefault="001F06BC" w:rsidP="001F06BC">
      <w:pPr>
        <w:pStyle w:val="Default"/>
        <w:jc w:val="center"/>
        <w:rPr>
          <w:sz w:val="40"/>
          <w:szCs w:val="40"/>
        </w:rPr>
      </w:pPr>
      <w:r>
        <w:br w:type="page"/>
      </w:r>
      <w:r w:rsidRPr="001F06BC">
        <w:rPr>
          <w:rFonts w:hint="eastAsia"/>
          <w:sz w:val="40"/>
          <w:szCs w:val="40"/>
        </w:rPr>
        <w:lastRenderedPageBreak/>
        <w:t>気候システム研究装置概要</w:t>
      </w:r>
    </w:p>
    <w:p w14:paraId="5EBFC4F3" w14:textId="77777777" w:rsidR="001F06BC" w:rsidRPr="001F06BC" w:rsidRDefault="001F06BC" w:rsidP="001F06BC">
      <w:pPr>
        <w:pStyle w:val="Default"/>
        <w:jc w:val="center"/>
        <w:rPr>
          <w:sz w:val="40"/>
          <w:szCs w:val="40"/>
        </w:rPr>
      </w:pPr>
    </w:p>
    <w:p w14:paraId="7DF38B98" w14:textId="77777777" w:rsidR="001F06BC" w:rsidRPr="001F06BC" w:rsidRDefault="001F06BC" w:rsidP="001F06BC">
      <w:pPr>
        <w:autoSpaceDE w:val="0"/>
        <w:autoSpaceDN w:val="0"/>
        <w:adjustRightInd w:val="0"/>
        <w:ind w:firstLine="200"/>
        <w:rPr>
          <w:rFonts w:ascii="ＭＳ 明朝" w:cs="ＭＳ 明朝"/>
          <w:color w:val="000000"/>
          <w:kern w:val="0"/>
          <w:szCs w:val="21"/>
        </w:rPr>
      </w:pPr>
      <w:r w:rsidRPr="001F06BC">
        <w:rPr>
          <w:rFonts w:ascii="ＭＳ 明朝" w:cs="ＭＳ 明朝" w:hint="eastAsia"/>
          <w:color w:val="000000"/>
          <w:kern w:val="0"/>
          <w:szCs w:val="21"/>
        </w:rPr>
        <w:t>気候システム研究装置は、下の図に示されているようにいくつかの役割を分担する</w:t>
      </w:r>
      <w:r w:rsidRPr="001F06BC">
        <w:rPr>
          <w:rFonts w:ascii="ＭＳ 明朝" w:cs="ＭＳ 明朝"/>
          <w:color w:val="000000"/>
          <w:kern w:val="0"/>
          <w:szCs w:val="21"/>
        </w:rPr>
        <w:t xml:space="preserve"> </w:t>
      </w:r>
    </w:p>
    <w:p w14:paraId="033F46F3" w14:textId="4A071B96" w:rsidR="008E1DFB" w:rsidRDefault="00656B63" w:rsidP="001F06BC">
      <w:pPr>
        <w:rPr>
          <w:rFonts w:ascii="ＭＳ 明朝" w:cs="ＭＳ 明朝"/>
          <w:color w:val="000000"/>
          <w:kern w:val="0"/>
          <w:szCs w:val="21"/>
        </w:rPr>
      </w:pPr>
      <w:r>
        <w:rPr>
          <w:rFonts w:ascii="ＭＳ 明朝" w:cs="ＭＳ 明朝" w:hint="eastAsia"/>
          <w:noProof/>
          <w:color w:val="000000"/>
          <w:kern w:val="0"/>
          <w:szCs w:val="21"/>
        </w:rPr>
        <w:drawing>
          <wp:anchor distT="0" distB="0" distL="114300" distR="114300" simplePos="0" relativeHeight="251658240" behindDoc="0" locked="0" layoutInCell="1" allowOverlap="1" wp14:anchorId="09C6E0B9" wp14:editId="7CD85069">
            <wp:simplePos x="0" y="0"/>
            <wp:positionH relativeFrom="column">
              <wp:posOffset>3175</wp:posOffset>
            </wp:positionH>
            <wp:positionV relativeFrom="paragraph">
              <wp:posOffset>375285</wp:posOffset>
            </wp:positionV>
            <wp:extent cx="6353175" cy="4764881"/>
            <wp:effectExtent l="0" t="0" r="0" b="0"/>
            <wp:wrapSquare wrapText="bothSides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計算機構成2018_rev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3175" cy="4764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F06BC" w:rsidRPr="001F06BC">
        <w:rPr>
          <w:rFonts w:ascii="ＭＳ 明朝" w:cs="ＭＳ 明朝" w:hint="eastAsia"/>
          <w:color w:val="000000"/>
          <w:kern w:val="0"/>
          <w:szCs w:val="21"/>
        </w:rPr>
        <w:t>ワークステーション及びその周辺機器より成り立っています。</w:t>
      </w:r>
    </w:p>
    <w:p w14:paraId="2D918E27" w14:textId="2991661C" w:rsidR="00CD10E8" w:rsidRDefault="00CD10E8" w:rsidP="001F06BC">
      <w:pPr>
        <w:rPr>
          <w:rFonts w:ascii="ＭＳ 明朝" w:cs="ＭＳ 明朝"/>
          <w:color w:val="000000"/>
          <w:kern w:val="0"/>
          <w:szCs w:val="21"/>
        </w:rPr>
      </w:pPr>
    </w:p>
    <w:p w14:paraId="440738A6" w14:textId="77777777" w:rsidR="001F06BC" w:rsidRDefault="001F06BC" w:rsidP="001F06BC">
      <w:pPr>
        <w:rPr>
          <w:rFonts w:ascii="ＭＳ 明朝" w:cs="ＭＳ 明朝"/>
          <w:color w:val="000000"/>
          <w:kern w:val="0"/>
          <w:szCs w:val="21"/>
        </w:rPr>
      </w:pPr>
    </w:p>
    <w:p w14:paraId="641517E9" w14:textId="77777777" w:rsidR="00B35650" w:rsidRDefault="00B35650" w:rsidP="001F06BC">
      <w:pPr>
        <w:sectPr w:rsidR="00B35650" w:rsidSect="00C915AB">
          <w:type w:val="continuous"/>
          <w:pgSz w:w="11906" w:h="16838"/>
          <w:pgMar w:top="1134" w:right="851" w:bottom="1134" w:left="851" w:header="851" w:footer="992" w:gutter="0"/>
          <w:cols w:space="425"/>
          <w:docGrid w:type="lines" w:linePitch="360"/>
        </w:sectPr>
      </w:pPr>
    </w:p>
    <w:p w14:paraId="18433D28" w14:textId="77777777" w:rsidR="00DB1AC9" w:rsidRDefault="00DB1AC9" w:rsidP="001F06BC"/>
    <w:p w14:paraId="668DF681" w14:textId="77777777" w:rsidR="00DB1AC9" w:rsidRDefault="00DB1AC9" w:rsidP="001F06BC"/>
    <w:p w14:paraId="6F369DEF" w14:textId="77777777" w:rsidR="00E74138" w:rsidRDefault="00E74138" w:rsidP="001F06BC"/>
    <w:p w14:paraId="1D55C952" w14:textId="77777777" w:rsidR="00E74138" w:rsidRDefault="00E74138" w:rsidP="001F06BC"/>
    <w:p w14:paraId="7F190D0D" w14:textId="77777777" w:rsidR="00E74138" w:rsidRDefault="00E74138" w:rsidP="001F06BC"/>
    <w:p w14:paraId="7F16A9C0" w14:textId="77777777" w:rsidR="00E74138" w:rsidRDefault="00E74138" w:rsidP="001F06BC"/>
    <w:p w14:paraId="237B18AC" w14:textId="77777777" w:rsidR="00E74138" w:rsidRDefault="00E74138" w:rsidP="001F06BC"/>
    <w:p w14:paraId="446E43F1" w14:textId="77777777" w:rsidR="00E74138" w:rsidRDefault="00E74138" w:rsidP="001F06BC"/>
    <w:p w14:paraId="55315D00" w14:textId="77777777" w:rsidR="00E74138" w:rsidRDefault="00E74138" w:rsidP="001F06BC"/>
    <w:p w14:paraId="2B18CF7E" w14:textId="77777777" w:rsidR="005953E7" w:rsidRDefault="005953E7" w:rsidP="005E14A6">
      <w:pPr>
        <w:sectPr w:rsidR="005953E7" w:rsidSect="008200F4">
          <w:type w:val="continuous"/>
          <w:pgSz w:w="11906" w:h="16838"/>
          <w:pgMar w:top="720" w:right="720" w:bottom="720" w:left="720" w:header="851" w:footer="992" w:gutter="0"/>
          <w:cols w:space="425"/>
          <w:docGrid w:type="lines" w:linePitch="360"/>
        </w:sectPr>
      </w:pPr>
    </w:p>
    <w:p w14:paraId="54EEFB17" w14:textId="55213931" w:rsidR="00C45EFD" w:rsidRDefault="00D72B2E" w:rsidP="005E14A6">
      <w:r w:rsidRPr="00D72B2E">
        <w:rPr>
          <w:noProof/>
        </w:rPr>
        <w:lastRenderedPageBreak/>
        <w:drawing>
          <wp:inline distT="0" distB="0" distL="0" distR="0" wp14:anchorId="328DF2D3" wp14:editId="36150B47">
            <wp:extent cx="6645756" cy="9692005"/>
            <wp:effectExtent l="0" t="0" r="3175" b="4445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5"/>
                    <a:stretch/>
                  </pic:blipFill>
                  <pic:spPr bwMode="auto">
                    <a:xfrm>
                      <a:off x="0" y="0"/>
                      <a:ext cx="6645910" cy="9692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714FC" w:rsidRPr="005E14A6">
        <w:br w:type="page"/>
      </w:r>
    </w:p>
    <w:p w14:paraId="6F23974A" w14:textId="77777777" w:rsidR="00C45EFD" w:rsidRPr="005E14A6" w:rsidRDefault="00C45EFD" w:rsidP="005E14A6">
      <w:pPr>
        <w:sectPr w:rsidR="00C45EFD" w:rsidRPr="005E14A6" w:rsidSect="005953E7">
          <w:pgSz w:w="11906" w:h="16838"/>
          <w:pgMar w:top="720" w:right="720" w:bottom="720" w:left="720" w:header="851" w:footer="992" w:gutter="0"/>
          <w:cols w:space="425"/>
          <w:docGrid w:type="lines" w:linePitch="360"/>
        </w:sectPr>
      </w:pPr>
    </w:p>
    <w:p w14:paraId="448E3590" w14:textId="5BBB26ED" w:rsidR="00323F8F" w:rsidRPr="00622BF3" w:rsidRDefault="00D72B2E" w:rsidP="00281E3F">
      <w:pPr>
        <w:rPr>
          <w:rFonts w:hint="eastAsia"/>
        </w:rPr>
      </w:pPr>
      <w:r w:rsidRPr="00D72B2E">
        <w:rPr>
          <w:noProof/>
        </w:rPr>
        <w:lastRenderedPageBreak/>
        <w:drawing>
          <wp:inline distT="0" distB="0" distL="0" distR="0" wp14:anchorId="5DF1E8DB" wp14:editId="6EF80594">
            <wp:extent cx="6645899" cy="9469120"/>
            <wp:effectExtent l="0" t="0" r="3175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1" b="-1"/>
                    <a:stretch/>
                  </pic:blipFill>
                  <pic:spPr bwMode="auto">
                    <a:xfrm>
                      <a:off x="0" y="0"/>
                      <a:ext cx="6645910" cy="9469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23F8F" w:rsidRPr="00622BF3" w:rsidSect="00281E3F">
      <w:headerReference w:type="default" r:id="rId11"/>
      <w:footerReference w:type="default" r:id="rId12"/>
      <w:pgSz w:w="11906" w:h="16838" w:code="9"/>
      <w:pgMar w:top="1134" w:right="851" w:bottom="1134" w:left="851" w:header="851" w:footer="992" w:gutter="0"/>
      <w:cols w:space="425"/>
      <w:docGrid w:type="lines" w:linePitch="34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46ADC1" w16cex:dateUtc="2023-06-28T04:01:00Z"/>
  <w16cex:commentExtensible w16cex:durableId="2846AD48" w16cex:dateUtc="2023-06-28T03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981742" w16cid:durableId="2846ADC1"/>
  <w16cid:commentId w16cid:paraId="64BE714B" w16cid:durableId="2846AD4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A23346" w14:textId="77777777" w:rsidR="00060819" w:rsidRDefault="00060819" w:rsidP="00B92283">
      <w:r>
        <w:separator/>
      </w:r>
    </w:p>
  </w:endnote>
  <w:endnote w:type="continuationSeparator" w:id="0">
    <w:p w14:paraId="781E7588" w14:textId="77777777" w:rsidR="00060819" w:rsidRDefault="00060819" w:rsidP="00B922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3B4ADC" w14:textId="77777777" w:rsidR="00D50D2B" w:rsidRDefault="00D50D2B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3A0466" w14:textId="77777777" w:rsidR="00060819" w:rsidRDefault="00060819" w:rsidP="00B92283">
      <w:r>
        <w:separator/>
      </w:r>
    </w:p>
  </w:footnote>
  <w:footnote w:type="continuationSeparator" w:id="0">
    <w:p w14:paraId="16928E3E" w14:textId="77777777" w:rsidR="00060819" w:rsidRDefault="00060819" w:rsidP="00B922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117360" w14:textId="77777777" w:rsidR="00D50D2B" w:rsidRDefault="00D50D2B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8D626E0"/>
    <w:multiLevelType w:val="hybridMultilevel"/>
    <w:tmpl w:val="891FCB5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6C78AE1"/>
    <w:multiLevelType w:val="hybridMultilevel"/>
    <w:tmpl w:val="08DFD60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594ADA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B330A0"/>
    <w:multiLevelType w:val="hybridMultilevel"/>
    <w:tmpl w:val="3946BC66"/>
    <w:lvl w:ilvl="0" w:tplc="4F107F7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eastAsia"/>
      </w:rPr>
    </w:lvl>
    <w:lvl w:ilvl="1" w:tplc="00170409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0110409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7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sTSxtLA0NbW0NLFQ0lEKTi0uzszPAykwrQUAPcH//SwAAAA="/>
  </w:docVars>
  <w:rsids>
    <w:rsidRoot w:val="00EE7F3C"/>
    <w:rsid w:val="0000054A"/>
    <w:rsid w:val="000012E1"/>
    <w:rsid w:val="000029B2"/>
    <w:rsid w:val="00002E03"/>
    <w:rsid w:val="0000422D"/>
    <w:rsid w:val="00004510"/>
    <w:rsid w:val="000056BD"/>
    <w:rsid w:val="000068F0"/>
    <w:rsid w:val="00010E48"/>
    <w:rsid w:val="00012760"/>
    <w:rsid w:val="00012F6D"/>
    <w:rsid w:val="000130FC"/>
    <w:rsid w:val="000135EF"/>
    <w:rsid w:val="00014636"/>
    <w:rsid w:val="00015158"/>
    <w:rsid w:val="00015D26"/>
    <w:rsid w:val="00016BFB"/>
    <w:rsid w:val="00016CC6"/>
    <w:rsid w:val="00016EC2"/>
    <w:rsid w:val="000172F2"/>
    <w:rsid w:val="00017D85"/>
    <w:rsid w:val="000200F6"/>
    <w:rsid w:val="00020E2E"/>
    <w:rsid w:val="00021063"/>
    <w:rsid w:val="00021739"/>
    <w:rsid w:val="00022652"/>
    <w:rsid w:val="0002271C"/>
    <w:rsid w:val="000233F1"/>
    <w:rsid w:val="00023BD8"/>
    <w:rsid w:val="00024F10"/>
    <w:rsid w:val="00025CF3"/>
    <w:rsid w:val="00025D29"/>
    <w:rsid w:val="00025D34"/>
    <w:rsid w:val="0002633F"/>
    <w:rsid w:val="000275F4"/>
    <w:rsid w:val="0002774D"/>
    <w:rsid w:val="00027F98"/>
    <w:rsid w:val="000304BF"/>
    <w:rsid w:val="00032CDD"/>
    <w:rsid w:val="00036574"/>
    <w:rsid w:val="00036BEB"/>
    <w:rsid w:val="000374DF"/>
    <w:rsid w:val="00037D41"/>
    <w:rsid w:val="000402F5"/>
    <w:rsid w:val="000414FC"/>
    <w:rsid w:val="000416D0"/>
    <w:rsid w:val="00041FA1"/>
    <w:rsid w:val="000422A4"/>
    <w:rsid w:val="000422FB"/>
    <w:rsid w:val="00042C86"/>
    <w:rsid w:val="00042FB0"/>
    <w:rsid w:val="00043EBB"/>
    <w:rsid w:val="0004409B"/>
    <w:rsid w:val="00044280"/>
    <w:rsid w:val="000446AF"/>
    <w:rsid w:val="000448F7"/>
    <w:rsid w:val="00044C95"/>
    <w:rsid w:val="00045052"/>
    <w:rsid w:val="0004610F"/>
    <w:rsid w:val="000477BD"/>
    <w:rsid w:val="000479B1"/>
    <w:rsid w:val="00051F27"/>
    <w:rsid w:val="000527A3"/>
    <w:rsid w:val="00052940"/>
    <w:rsid w:val="000531DE"/>
    <w:rsid w:val="00055CB4"/>
    <w:rsid w:val="00056349"/>
    <w:rsid w:val="0005682C"/>
    <w:rsid w:val="00057EB7"/>
    <w:rsid w:val="00060819"/>
    <w:rsid w:val="00060DA2"/>
    <w:rsid w:val="0006108D"/>
    <w:rsid w:val="00062292"/>
    <w:rsid w:val="00063E7B"/>
    <w:rsid w:val="000640CF"/>
    <w:rsid w:val="00064B7D"/>
    <w:rsid w:val="00065E3B"/>
    <w:rsid w:val="00067012"/>
    <w:rsid w:val="000670FC"/>
    <w:rsid w:val="00067A2A"/>
    <w:rsid w:val="00067BD5"/>
    <w:rsid w:val="0007037B"/>
    <w:rsid w:val="00071098"/>
    <w:rsid w:val="0007140D"/>
    <w:rsid w:val="0007320B"/>
    <w:rsid w:val="00073883"/>
    <w:rsid w:val="00073ACA"/>
    <w:rsid w:val="00074114"/>
    <w:rsid w:val="000748CA"/>
    <w:rsid w:val="000754CD"/>
    <w:rsid w:val="0007555C"/>
    <w:rsid w:val="000758F3"/>
    <w:rsid w:val="00075A2A"/>
    <w:rsid w:val="00076293"/>
    <w:rsid w:val="00076299"/>
    <w:rsid w:val="00076480"/>
    <w:rsid w:val="000765AC"/>
    <w:rsid w:val="00076AEF"/>
    <w:rsid w:val="00076DAD"/>
    <w:rsid w:val="00080B8B"/>
    <w:rsid w:val="00080C37"/>
    <w:rsid w:val="00080E4F"/>
    <w:rsid w:val="00081690"/>
    <w:rsid w:val="00081C1F"/>
    <w:rsid w:val="000823C9"/>
    <w:rsid w:val="00083989"/>
    <w:rsid w:val="000844D7"/>
    <w:rsid w:val="0008481D"/>
    <w:rsid w:val="000862E5"/>
    <w:rsid w:val="000875D3"/>
    <w:rsid w:val="00087DEA"/>
    <w:rsid w:val="000901C1"/>
    <w:rsid w:val="000916AA"/>
    <w:rsid w:val="00091B47"/>
    <w:rsid w:val="00092918"/>
    <w:rsid w:val="000934B6"/>
    <w:rsid w:val="00093A97"/>
    <w:rsid w:val="000941DE"/>
    <w:rsid w:val="0009592F"/>
    <w:rsid w:val="00095EA2"/>
    <w:rsid w:val="000960A2"/>
    <w:rsid w:val="000961FC"/>
    <w:rsid w:val="0009691B"/>
    <w:rsid w:val="00096F4D"/>
    <w:rsid w:val="000A39A5"/>
    <w:rsid w:val="000A4147"/>
    <w:rsid w:val="000A597D"/>
    <w:rsid w:val="000A5B6A"/>
    <w:rsid w:val="000A666A"/>
    <w:rsid w:val="000A66FA"/>
    <w:rsid w:val="000B018B"/>
    <w:rsid w:val="000B01A6"/>
    <w:rsid w:val="000B030C"/>
    <w:rsid w:val="000B08AA"/>
    <w:rsid w:val="000B0C21"/>
    <w:rsid w:val="000B1A1D"/>
    <w:rsid w:val="000B1A56"/>
    <w:rsid w:val="000B1FFA"/>
    <w:rsid w:val="000B2992"/>
    <w:rsid w:val="000B3DCD"/>
    <w:rsid w:val="000B403D"/>
    <w:rsid w:val="000B41DC"/>
    <w:rsid w:val="000B462D"/>
    <w:rsid w:val="000B4E3A"/>
    <w:rsid w:val="000B4FB9"/>
    <w:rsid w:val="000B5D8F"/>
    <w:rsid w:val="000B5DC8"/>
    <w:rsid w:val="000B6960"/>
    <w:rsid w:val="000B6B5E"/>
    <w:rsid w:val="000B6EB1"/>
    <w:rsid w:val="000B7D1A"/>
    <w:rsid w:val="000C1309"/>
    <w:rsid w:val="000C14E0"/>
    <w:rsid w:val="000C19CE"/>
    <w:rsid w:val="000C23A4"/>
    <w:rsid w:val="000C43D7"/>
    <w:rsid w:val="000C459C"/>
    <w:rsid w:val="000C6044"/>
    <w:rsid w:val="000C6440"/>
    <w:rsid w:val="000C7ADA"/>
    <w:rsid w:val="000D166A"/>
    <w:rsid w:val="000D1BBD"/>
    <w:rsid w:val="000D1E76"/>
    <w:rsid w:val="000D5A5E"/>
    <w:rsid w:val="000D6033"/>
    <w:rsid w:val="000D66A0"/>
    <w:rsid w:val="000D6808"/>
    <w:rsid w:val="000D6D28"/>
    <w:rsid w:val="000D737B"/>
    <w:rsid w:val="000D7B93"/>
    <w:rsid w:val="000E0108"/>
    <w:rsid w:val="000E1993"/>
    <w:rsid w:val="000E247A"/>
    <w:rsid w:val="000E32D3"/>
    <w:rsid w:val="000E688F"/>
    <w:rsid w:val="000E774D"/>
    <w:rsid w:val="000F0027"/>
    <w:rsid w:val="000F4280"/>
    <w:rsid w:val="000F43AD"/>
    <w:rsid w:val="000F57CD"/>
    <w:rsid w:val="000F753C"/>
    <w:rsid w:val="000F7C75"/>
    <w:rsid w:val="00100E54"/>
    <w:rsid w:val="00101C6E"/>
    <w:rsid w:val="00101E2F"/>
    <w:rsid w:val="001025BE"/>
    <w:rsid w:val="00102DDE"/>
    <w:rsid w:val="001058AD"/>
    <w:rsid w:val="00105A13"/>
    <w:rsid w:val="001062DD"/>
    <w:rsid w:val="00107568"/>
    <w:rsid w:val="00110CD9"/>
    <w:rsid w:val="0011144D"/>
    <w:rsid w:val="001117A3"/>
    <w:rsid w:val="00112399"/>
    <w:rsid w:val="00112B5A"/>
    <w:rsid w:val="001133AD"/>
    <w:rsid w:val="00113681"/>
    <w:rsid w:val="00113786"/>
    <w:rsid w:val="00113F39"/>
    <w:rsid w:val="00115637"/>
    <w:rsid w:val="0011795F"/>
    <w:rsid w:val="00117E27"/>
    <w:rsid w:val="00120664"/>
    <w:rsid w:val="0012243B"/>
    <w:rsid w:val="00122CC0"/>
    <w:rsid w:val="00122D47"/>
    <w:rsid w:val="001246C8"/>
    <w:rsid w:val="0012575D"/>
    <w:rsid w:val="00126828"/>
    <w:rsid w:val="0012687D"/>
    <w:rsid w:val="00126D0C"/>
    <w:rsid w:val="00127AA8"/>
    <w:rsid w:val="001303BC"/>
    <w:rsid w:val="00130A87"/>
    <w:rsid w:val="00130D8C"/>
    <w:rsid w:val="00130FD2"/>
    <w:rsid w:val="00131008"/>
    <w:rsid w:val="00131F15"/>
    <w:rsid w:val="001327C2"/>
    <w:rsid w:val="00132873"/>
    <w:rsid w:val="00132953"/>
    <w:rsid w:val="001357A9"/>
    <w:rsid w:val="00136C1B"/>
    <w:rsid w:val="00140080"/>
    <w:rsid w:val="0014036C"/>
    <w:rsid w:val="0014067F"/>
    <w:rsid w:val="00140BB5"/>
    <w:rsid w:val="001413F2"/>
    <w:rsid w:val="00141DFF"/>
    <w:rsid w:val="0014240F"/>
    <w:rsid w:val="00143BD2"/>
    <w:rsid w:val="001440B2"/>
    <w:rsid w:val="0014491B"/>
    <w:rsid w:val="001454F1"/>
    <w:rsid w:val="0014600C"/>
    <w:rsid w:val="00146414"/>
    <w:rsid w:val="00146526"/>
    <w:rsid w:val="00146B56"/>
    <w:rsid w:val="00150637"/>
    <w:rsid w:val="00151AF3"/>
    <w:rsid w:val="00151BFC"/>
    <w:rsid w:val="00153F19"/>
    <w:rsid w:val="00154336"/>
    <w:rsid w:val="00155504"/>
    <w:rsid w:val="001558F8"/>
    <w:rsid w:val="00157044"/>
    <w:rsid w:val="00157761"/>
    <w:rsid w:val="001609AF"/>
    <w:rsid w:val="00161CBF"/>
    <w:rsid w:val="00162836"/>
    <w:rsid w:val="00163221"/>
    <w:rsid w:val="00163FFD"/>
    <w:rsid w:val="00164BB3"/>
    <w:rsid w:val="00165B4A"/>
    <w:rsid w:val="00166227"/>
    <w:rsid w:val="0016671E"/>
    <w:rsid w:val="00166C0D"/>
    <w:rsid w:val="00166CF0"/>
    <w:rsid w:val="00167D8F"/>
    <w:rsid w:val="001700D5"/>
    <w:rsid w:val="00170248"/>
    <w:rsid w:val="00171857"/>
    <w:rsid w:val="00171B93"/>
    <w:rsid w:val="00171FCF"/>
    <w:rsid w:val="001722C0"/>
    <w:rsid w:val="001735A3"/>
    <w:rsid w:val="0017655E"/>
    <w:rsid w:val="00176563"/>
    <w:rsid w:val="0017789C"/>
    <w:rsid w:val="00177B33"/>
    <w:rsid w:val="00177D23"/>
    <w:rsid w:val="00180E14"/>
    <w:rsid w:val="0018110E"/>
    <w:rsid w:val="00181A49"/>
    <w:rsid w:val="00181B1F"/>
    <w:rsid w:val="0018207A"/>
    <w:rsid w:val="00182E4E"/>
    <w:rsid w:val="00184DF4"/>
    <w:rsid w:val="001850F1"/>
    <w:rsid w:val="00186978"/>
    <w:rsid w:val="00190148"/>
    <w:rsid w:val="001906A4"/>
    <w:rsid w:val="0019082B"/>
    <w:rsid w:val="001908DE"/>
    <w:rsid w:val="00192DC8"/>
    <w:rsid w:val="00192E2A"/>
    <w:rsid w:val="00193475"/>
    <w:rsid w:val="00193D1B"/>
    <w:rsid w:val="00196F92"/>
    <w:rsid w:val="001973AF"/>
    <w:rsid w:val="00197B39"/>
    <w:rsid w:val="001A0006"/>
    <w:rsid w:val="001A09DF"/>
    <w:rsid w:val="001A0F5E"/>
    <w:rsid w:val="001A129E"/>
    <w:rsid w:val="001A2245"/>
    <w:rsid w:val="001A2CE1"/>
    <w:rsid w:val="001A362A"/>
    <w:rsid w:val="001A50C4"/>
    <w:rsid w:val="001A6DFC"/>
    <w:rsid w:val="001A79E3"/>
    <w:rsid w:val="001B06CE"/>
    <w:rsid w:val="001B08C8"/>
    <w:rsid w:val="001B0BB5"/>
    <w:rsid w:val="001B137C"/>
    <w:rsid w:val="001B13DD"/>
    <w:rsid w:val="001B1F2A"/>
    <w:rsid w:val="001B2F81"/>
    <w:rsid w:val="001B3486"/>
    <w:rsid w:val="001B4F8D"/>
    <w:rsid w:val="001B539F"/>
    <w:rsid w:val="001B6DB2"/>
    <w:rsid w:val="001B7010"/>
    <w:rsid w:val="001B756E"/>
    <w:rsid w:val="001B7715"/>
    <w:rsid w:val="001C5075"/>
    <w:rsid w:val="001C6161"/>
    <w:rsid w:val="001C6272"/>
    <w:rsid w:val="001C77D2"/>
    <w:rsid w:val="001C7DDD"/>
    <w:rsid w:val="001D0881"/>
    <w:rsid w:val="001D0D56"/>
    <w:rsid w:val="001D20EC"/>
    <w:rsid w:val="001D30CC"/>
    <w:rsid w:val="001D564D"/>
    <w:rsid w:val="001D5AFC"/>
    <w:rsid w:val="001D6374"/>
    <w:rsid w:val="001D679D"/>
    <w:rsid w:val="001D6B86"/>
    <w:rsid w:val="001D732F"/>
    <w:rsid w:val="001E01A7"/>
    <w:rsid w:val="001E2281"/>
    <w:rsid w:val="001E2A35"/>
    <w:rsid w:val="001E3656"/>
    <w:rsid w:val="001E3D56"/>
    <w:rsid w:val="001E3D84"/>
    <w:rsid w:val="001E3FA5"/>
    <w:rsid w:val="001E7415"/>
    <w:rsid w:val="001E751C"/>
    <w:rsid w:val="001E75A1"/>
    <w:rsid w:val="001E75D0"/>
    <w:rsid w:val="001E7B5A"/>
    <w:rsid w:val="001F06BC"/>
    <w:rsid w:val="001F090C"/>
    <w:rsid w:val="001F0FFA"/>
    <w:rsid w:val="001F13E2"/>
    <w:rsid w:val="001F1420"/>
    <w:rsid w:val="001F1A47"/>
    <w:rsid w:val="001F1D59"/>
    <w:rsid w:val="001F1EF9"/>
    <w:rsid w:val="001F2005"/>
    <w:rsid w:val="001F30E9"/>
    <w:rsid w:val="001F3AB5"/>
    <w:rsid w:val="001F4159"/>
    <w:rsid w:val="001F4173"/>
    <w:rsid w:val="001F4984"/>
    <w:rsid w:val="001F5475"/>
    <w:rsid w:val="001F593D"/>
    <w:rsid w:val="001F5C6C"/>
    <w:rsid w:val="001F5EC6"/>
    <w:rsid w:val="001F68E4"/>
    <w:rsid w:val="001F7DD3"/>
    <w:rsid w:val="002025BB"/>
    <w:rsid w:val="00202E35"/>
    <w:rsid w:val="00203F8C"/>
    <w:rsid w:val="00204BD0"/>
    <w:rsid w:val="0020511D"/>
    <w:rsid w:val="002052A0"/>
    <w:rsid w:val="00205C55"/>
    <w:rsid w:val="00205DD2"/>
    <w:rsid w:val="0020690C"/>
    <w:rsid w:val="002106A3"/>
    <w:rsid w:val="00210778"/>
    <w:rsid w:val="0021146E"/>
    <w:rsid w:val="002117A1"/>
    <w:rsid w:val="002121C2"/>
    <w:rsid w:val="002124DA"/>
    <w:rsid w:val="0021293D"/>
    <w:rsid w:val="00213D79"/>
    <w:rsid w:val="00214708"/>
    <w:rsid w:val="002150FC"/>
    <w:rsid w:val="00215FD8"/>
    <w:rsid w:val="00216916"/>
    <w:rsid w:val="00216B61"/>
    <w:rsid w:val="00216F61"/>
    <w:rsid w:val="00220B45"/>
    <w:rsid w:val="00220EB1"/>
    <w:rsid w:val="00221D99"/>
    <w:rsid w:val="00223D20"/>
    <w:rsid w:val="00224411"/>
    <w:rsid w:val="002257B3"/>
    <w:rsid w:val="002259D0"/>
    <w:rsid w:val="002263C2"/>
    <w:rsid w:val="002305BF"/>
    <w:rsid w:val="00230CCD"/>
    <w:rsid w:val="002330D9"/>
    <w:rsid w:val="002333BB"/>
    <w:rsid w:val="002341A1"/>
    <w:rsid w:val="0023537C"/>
    <w:rsid w:val="00235EC4"/>
    <w:rsid w:val="002372CE"/>
    <w:rsid w:val="0023750A"/>
    <w:rsid w:val="002378C8"/>
    <w:rsid w:val="00237C35"/>
    <w:rsid w:val="0024042A"/>
    <w:rsid w:val="002407EC"/>
    <w:rsid w:val="00242C9E"/>
    <w:rsid w:val="0024342A"/>
    <w:rsid w:val="002445C1"/>
    <w:rsid w:val="00244A8B"/>
    <w:rsid w:val="00245281"/>
    <w:rsid w:val="00245D98"/>
    <w:rsid w:val="0024790B"/>
    <w:rsid w:val="00247C66"/>
    <w:rsid w:val="00247E7F"/>
    <w:rsid w:val="00250A51"/>
    <w:rsid w:val="00251B16"/>
    <w:rsid w:val="0025200E"/>
    <w:rsid w:val="00252ECB"/>
    <w:rsid w:val="002538A1"/>
    <w:rsid w:val="002538C5"/>
    <w:rsid w:val="00253D06"/>
    <w:rsid w:val="00255615"/>
    <w:rsid w:val="0025658D"/>
    <w:rsid w:val="0025788D"/>
    <w:rsid w:val="00257C57"/>
    <w:rsid w:val="00260BF4"/>
    <w:rsid w:val="0026288E"/>
    <w:rsid w:val="00262CB3"/>
    <w:rsid w:val="0026608F"/>
    <w:rsid w:val="00266D47"/>
    <w:rsid w:val="002702BD"/>
    <w:rsid w:val="0027083F"/>
    <w:rsid w:val="00271949"/>
    <w:rsid w:val="0027251D"/>
    <w:rsid w:val="002729C6"/>
    <w:rsid w:val="00273488"/>
    <w:rsid w:val="00273905"/>
    <w:rsid w:val="00275265"/>
    <w:rsid w:val="00275969"/>
    <w:rsid w:val="00276E08"/>
    <w:rsid w:val="002770BB"/>
    <w:rsid w:val="00277D52"/>
    <w:rsid w:val="00277EDF"/>
    <w:rsid w:val="002813FD"/>
    <w:rsid w:val="002817D1"/>
    <w:rsid w:val="00281E3F"/>
    <w:rsid w:val="00283780"/>
    <w:rsid w:val="002853A4"/>
    <w:rsid w:val="002862F7"/>
    <w:rsid w:val="00287C36"/>
    <w:rsid w:val="00292724"/>
    <w:rsid w:val="00293E35"/>
    <w:rsid w:val="002949BC"/>
    <w:rsid w:val="002953BF"/>
    <w:rsid w:val="00295DCA"/>
    <w:rsid w:val="00295F17"/>
    <w:rsid w:val="00296729"/>
    <w:rsid w:val="0029747F"/>
    <w:rsid w:val="002975B1"/>
    <w:rsid w:val="00297B54"/>
    <w:rsid w:val="002A04CA"/>
    <w:rsid w:val="002A202B"/>
    <w:rsid w:val="002A22A7"/>
    <w:rsid w:val="002A2BCC"/>
    <w:rsid w:val="002A30BD"/>
    <w:rsid w:val="002A3146"/>
    <w:rsid w:val="002A3A95"/>
    <w:rsid w:val="002A3ADD"/>
    <w:rsid w:val="002A551F"/>
    <w:rsid w:val="002A5B16"/>
    <w:rsid w:val="002A5D6F"/>
    <w:rsid w:val="002A5E6E"/>
    <w:rsid w:val="002A65EB"/>
    <w:rsid w:val="002A6CC9"/>
    <w:rsid w:val="002A7AA8"/>
    <w:rsid w:val="002B0031"/>
    <w:rsid w:val="002B03FD"/>
    <w:rsid w:val="002B4E26"/>
    <w:rsid w:val="002B5DA7"/>
    <w:rsid w:val="002B7080"/>
    <w:rsid w:val="002B7426"/>
    <w:rsid w:val="002B7463"/>
    <w:rsid w:val="002C00FA"/>
    <w:rsid w:val="002C0466"/>
    <w:rsid w:val="002C197D"/>
    <w:rsid w:val="002C2A38"/>
    <w:rsid w:val="002C2D9E"/>
    <w:rsid w:val="002C3AC9"/>
    <w:rsid w:val="002C421B"/>
    <w:rsid w:val="002C5023"/>
    <w:rsid w:val="002C5172"/>
    <w:rsid w:val="002C55D1"/>
    <w:rsid w:val="002C5FFB"/>
    <w:rsid w:val="002C614A"/>
    <w:rsid w:val="002C7431"/>
    <w:rsid w:val="002C7BC2"/>
    <w:rsid w:val="002D1863"/>
    <w:rsid w:val="002D287D"/>
    <w:rsid w:val="002D2CF6"/>
    <w:rsid w:val="002D6254"/>
    <w:rsid w:val="002D6F5B"/>
    <w:rsid w:val="002E0E6B"/>
    <w:rsid w:val="002E2BDA"/>
    <w:rsid w:val="002E2E5E"/>
    <w:rsid w:val="002E3846"/>
    <w:rsid w:val="002E4AAE"/>
    <w:rsid w:val="002E60C9"/>
    <w:rsid w:val="002E620D"/>
    <w:rsid w:val="002E663F"/>
    <w:rsid w:val="002E7054"/>
    <w:rsid w:val="002F251F"/>
    <w:rsid w:val="002F297E"/>
    <w:rsid w:val="002F3048"/>
    <w:rsid w:val="002F3CB0"/>
    <w:rsid w:val="002F41D1"/>
    <w:rsid w:val="002F43DA"/>
    <w:rsid w:val="002F458F"/>
    <w:rsid w:val="002F4D25"/>
    <w:rsid w:val="002F5098"/>
    <w:rsid w:val="002F5B74"/>
    <w:rsid w:val="002F66B7"/>
    <w:rsid w:val="002F7262"/>
    <w:rsid w:val="002F77A6"/>
    <w:rsid w:val="002F7D56"/>
    <w:rsid w:val="002F7D5D"/>
    <w:rsid w:val="003004EE"/>
    <w:rsid w:val="0030172C"/>
    <w:rsid w:val="00302BE5"/>
    <w:rsid w:val="00302EA4"/>
    <w:rsid w:val="0030340A"/>
    <w:rsid w:val="003037ED"/>
    <w:rsid w:val="00304196"/>
    <w:rsid w:val="00304B52"/>
    <w:rsid w:val="0030544C"/>
    <w:rsid w:val="00305FA5"/>
    <w:rsid w:val="003075A0"/>
    <w:rsid w:val="00307849"/>
    <w:rsid w:val="00307E39"/>
    <w:rsid w:val="00310BEE"/>
    <w:rsid w:val="00311A81"/>
    <w:rsid w:val="00313887"/>
    <w:rsid w:val="0031444F"/>
    <w:rsid w:val="003146E6"/>
    <w:rsid w:val="00314E28"/>
    <w:rsid w:val="00320B0C"/>
    <w:rsid w:val="0032101F"/>
    <w:rsid w:val="0032171D"/>
    <w:rsid w:val="00322ECB"/>
    <w:rsid w:val="003239D9"/>
    <w:rsid w:val="00323F8F"/>
    <w:rsid w:val="00324308"/>
    <w:rsid w:val="00324547"/>
    <w:rsid w:val="00325D73"/>
    <w:rsid w:val="00325F25"/>
    <w:rsid w:val="00326AA8"/>
    <w:rsid w:val="00326C6A"/>
    <w:rsid w:val="00326C80"/>
    <w:rsid w:val="00327478"/>
    <w:rsid w:val="003278E4"/>
    <w:rsid w:val="003278FB"/>
    <w:rsid w:val="00330763"/>
    <w:rsid w:val="003318AF"/>
    <w:rsid w:val="00333162"/>
    <w:rsid w:val="00333200"/>
    <w:rsid w:val="00333FED"/>
    <w:rsid w:val="00334312"/>
    <w:rsid w:val="00334EFF"/>
    <w:rsid w:val="00336CF1"/>
    <w:rsid w:val="003374BA"/>
    <w:rsid w:val="00337711"/>
    <w:rsid w:val="00340BE1"/>
    <w:rsid w:val="00340CCD"/>
    <w:rsid w:val="00340FE8"/>
    <w:rsid w:val="003444CC"/>
    <w:rsid w:val="003455D4"/>
    <w:rsid w:val="00346148"/>
    <w:rsid w:val="00346A88"/>
    <w:rsid w:val="0034725B"/>
    <w:rsid w:val="003502D1"/>
    <w:rsid w:val="003515DA"/>
    <w:rsid w:val="003529F5"/>
    <w:rsid w:val="003558E5"/>
    <w:rsid w:val="00355B4A"/>
    <w:rsid w:val="00355ECB"/>
    <w:rsid w:val="00356074"/>
    <w:rsid w:val="00356127"/>
    <w:rsid w:val="00362B7E"/>
    <w:rsid w:val="003630EC"/>
    <w:rsid w:val="0036346D"/>
    <w:rsid w:val="00363E25"/>
    <w:rsid w:val="00365DFD"/>
    <w:rsid w:val="00365EDB"/>
    <w:rsid w:val="00367A31"/>
    <w:rsid w:val="00367E14"/>
    <w:rsid w:val="0037098A"/>
    <w:rsid w:val="00371737"/>
    <w:rsid w:val="003744FE"/>
    <w:rsid w:val="00381722"/>
    <w:rsid w:val="00382993"/>
    <w:rsid w:val="00382A5B"/>
    <w:rsid w:val="003837EE"/>
    <w:rsid w:val="00385737"/>
    <w:rsid w:val="00385D18"/>
    <w:rsid w:val="00385FE2"/>
    <w:rsid w:val="00387018"/>
    <w:rsid w:val="00387ECE"/>
    <w:rsid w:val="00390CD0"/>
    <w:rsid w:val="00391C79"/>
    <w:rsid w:val="00392BCE"/>
    <w:rsid w:val="00396572"/>
    <w:rsid w:val="00396AF1"/>
    <w:rsid w:val="003A0189"/>
    <w:rsid w:val="003A0DBD"/>
    <w:rsid w:val="003A237A"/>
    <w:rsid w:val="003A25C6"/>
    <w:rsid w:val="003A271A"/>
    <w:rsid w:val="003A36E8"/>
    <w:rsid w:val="003A4612"/>
    <w:rsid w:val="003A4C99"/>
    <w:rsid w:val="003A4D49"/>
    <w:rsid w:val="003A5860"/>
    <w:rsid w:val="003A5C32"/>
    <w:rsid w:val="003B05B4"/>
    <w:rsid w:val="003B1B36"/>
    <w:rsid w:val="003B2555"/>
    <w:rsid w:val="003B3DD2"/>
    <w:rsid w:val="003B43C3"/>
    <w:rsid w:val="003B4666"/>
    <w:rsid w:val="003B5D75"/>
    <w:rsid w:val="003B6AF4"/>
    <w:rsid w:val="003B76D0"/>
    <w:rsid w:val="003B7815"/>
    <w:rsid w:val="003B7E26"/>
    <w:rsid w:val="003C26EE"/>
    <w:rsid w:val="003C3264"/>
    <w:rsid w:val="003C38F7"/>
    <w:rsid w:val="003C405C"/>
    <w:rsid w:val="003C4A04"/>
    <w:rsid w:val="003C57D0"/>
    <w:rsid w:val="003C5B74"/>
    <w:rsid w:val="003C668C"/>
    <w:rsid w:val="003C66E4"/>
    <w:rsid w:val="003C766F"/>
    <w:rsid w:val="003C76C2"/>
    <w:rsid w:val="003D0709"/>
    <w:rsid w:val="003D136A"/>
    <w:rsid w:val="003D22EA"/>
    <w:rsid w:val="003D294B"/>
    <w:rsid w:val="003D483B"/>
    <w:rsid w:val="003D5064"/>
    <w:rsid w:val="003D6ED7"/>
    <w:rsid w:val="003D706B"/>
    <w:rsid w:val="003D79DE"/>
    <w:rsid w:val="003D7E28"/>
    <w:rsid w:val="003E12A8"/>
    <w:rsid w:val="003E55D3"/>
    <w:rsid w:val="003E6C31"/>
    <w:rsid w:val="003E78A7"/>
    <w:rsid w:val="003F0ED3"/>
    <w:rsid w:val="003F13A2"/>
    <w:rsid w:val="003F1532"/>
    <w:rsid w:val="003F15F3"/>
    <w:rsid w:val="003F210A"/>
    <w:rsid w:val="003F2817"/>
    <w:rsid w:val="003F292E"/>
    <w:rsid w:val="003F3E73"/>
    <w:rsid w:val="003F50D9"/>
    <w:rsid w:val="003F6B44"/>
    <w:rsid w:val="004028BC"/>
    <w:rsid w:val="00402B11"/>
    <w:rsid w:val="00402DC8"/>
    <w:rsid w:val="00403613"/>
    <w:rsid w:val="004045DF"/>
    <w:rsid w:val="004059D4"/>
    <w:rsid w:val="00405FB5"/>
    <w:rsid w:val="004060FB"/>
    <w:rsid w:val="004066E6"/>
    <w:rsid w:val="00406F57"/>
    <w:rsid w:val="00407888"/>
    <w:rsid w:val="00407E61"/>
    <w:rsid w:val="0041000A"/>
    <w:rsid w:val="00410438"/>
    <w:rsid w:val="00411FB6"/>
    <w:rsid w:val="004121CC"/>
    <w:rsid w:val="00413422"/>
    <w:rsid w:val="00413BD2"/>
    <w:rsid w:val="0041528C"/>
    <w:rsid w:val="0041635A"/>
    <w:rsid w:val="004164AF"/>
    <w:rsid w:val="004175F1"/>
    <w:rsid w:val="00417E52"/>
    <w:rsid w:val="00417F6F"/>
    <w:rsid w:val="00420D53"/>
    <w:rsid w:val="0042191F"/>
    <w:rsid w:val="004223A4"/>
    <w:rsid w:val="00422597"/>
    <w:rsid w:val="004236C1"/>
    <w:rsid w:val="00424005"/>
    <w:rsid w:val="0042478E"/>
    <w:rsid w:val="00425991"/>
    <w:rsid w:val="00425C6A"/>
    <w:rsid w:val="004269C9"/>
    <w:rsid w:val="00426BC7"/>
    <w:rsid w:val="0043102F"/>
    <w:rsid w:val="0043122D"/>
    <w:rsid w:val="004327E8"/>
    <w:rsid w:val="00432818"/>
    <w:rsid w:val="00433FD9"/>
    <w:rsid w:val="00433FFD"/>
    <w:rsid w:val="004341C5"/>
    <w:rsid w:val="00434AE1"/>
    <w:rsid w:val="00435635"/>
    <w:rsid w:val="00435ACB"/>
    <w:rsid w:val="00435CF4"/>
    <w:rsid w:val="00437193"/>
    <w:rsid w:val="004415EC"/>
    <w:rsid w:val="00442164"/>
    <w:rsid w:val="004423C1"/>
    <w:rsid w:val="00442A3D"/>
    <w:rsid w:val="00444A35"/>
    <w:rsid w:val="00445FCC"/>
    <w:rsid w:val="00446530"/>
    <w:rsid w:val="004465E4"/>
    <w:rsid w:val="004505BB"/>
    <w:rsid w:val="004507A4"/>
    <w:rsid w:val="00450990"/>
    <w:rsid w:val="00451CCC"/>
    <w:rsid w:val="00452157"/>
    <w:rsid w:val="004521E0"/>
    <w:rsid w:val="00452BB8"/>
    <w:rsid w:val="00453278"/>
    <w:rsid w:val="0045371A"/>
    <w:rsid w:val="0045588E"/>
    <w:rsid w:val="00461D52"/>
    <w:rsid w:val="00462592"/>
    <w:rsid w:val="0046283D"/>
    <w:rsid w:val="00463D8F"/>
    <w:rsid w:val="004648BA"/>
    <w:rsid w:val="00465C38"/>
    <w:rsid w:val="00466D13"/>
    <w:rsid w:val="00467154"/>
    <w:rsid w:val="004673E6"/>
    <w:rsid w:val="00467886"/>
    <w:rsid w:val="00471943"/>
    <w:rsid w:val="00471AF1"/>
    <w:rsid w:val="00472540"/>
    <w:rsid w:val="00472749"/>
    <w:rsid w:val="00472C15"/>
    <w:rsid w:val="00473776"/>
    <w:rsid w:val="00473D11"/>
    <w:rsid w:val="004741CE"/>
    <w:rsid w:val="00474EBB"/>
    <w:rsid w:val="0047543C"/>
    <w:rsid w:val="004765E0"/>
    <w:rsid w:val="00476607"/>
    <w:rsid w:val="00476F88"/>
    <w:rsid w:val="00480851"/>
    <w:rsid w:val="0048116C"/>
    <w:rsid w:val="0048547A"/>
    <w:rsid w:val="00485F4E"/>
    <w:rsid w:val="004867E0"/>
    <w:rsid w:val="00486DE4"/>
    <w:rsid w:val="00490188"/>
    <w:rsid w:val="004907BE"/>
    <w:rsid w:val="0049097D"/>
    <w:rsid w:val="00490EC7"/>
    <w:rsid w:val="004916DA"/>
    <w:rsid w:val="00491DA3"/>
    <w:rsid w:val="00491FC8"/>
    <w:rsid w:val="004934B4"/>
    <w:rsid w:val="0049353C"/>
    <w:rsid w:val="004944A3"/>
    <w:rsid w:val="004945CC"/>
    <w:rsid w:val="00495570"/>
    <w:rsid w:val="00495751"/>
    <w:rsid w:val="004960CE"/>
    <w:rsid w:val="004964D3"/>
    <w:rsid w:val="00496A29"/>
    <w:rsid w:val="00496F30"/>
    <w:rsid w:val="00496FCE"/>
    <w:rsid w:val="00497973"/>
    <w:rsid w:val="004A1120"/>
    <w:rsid w:val="004A1848"/>
    <w:rsid w:val="004A1DBC"/>
    <w:rsid w:val="004A2047"/>
    <w:rsid w:val="004A229E"/>
    <w:rsid w:val="004A2899"/>
    <w:rsid w:val="004A2CFD"/>
    <w:rsid w:val="004A2E9C"/>
    <w:rsid w:val="004A39F7"/>
    <w:rsid w:val="004A3AAD"/>
    <w:rsid w:val="004A3BA0"/>
    <w:rsid w:val="004A3FC6"/>
    <w:rsid w:val="004A42BF"/>
    <w:rsid w:val="004A5145"/>
    <w:rsid w:val="004A5228"/>
    <w:rsid w:val="004A5837"/>
    <w:rsid w:val="004A5D3F"/>
    <w:rsid w:val="004A6392"/>
    <w:rsid w:val="004A6F94"/>
    <w:rsid w:val="004A77BA"/>
    <w:rsid w:val="004A7E21"/>
    <w:rsid w:val="004B1CA7"/>
    <w:rsid w:val="004B23D5"/>
    <w:rsid w:val="004B2AA3"/>
    <w:rsid w:val="004B3026"/>
    <w:rsid w:val="004B52D5"/>
    <w:rsid w:val="004B738B"/>
    <w:rsid w:val="004B7AEF"/>
    <w:rsid w:val="004B7E04"/>
    <w:rsid w:val="004C0647"/>
    <w:rsid w:val="004C2628"/>
    <w:rsid w:val="004C2897"/>
    <w:rsid w:val="004C5BBF"/>
    <w:rsid w:val="004C5D6C"/>
    <w:rsid w:val="004C6453"/>
    <w:rsid w:val="004C6E2B"/>
    <w:rsid w:val="004C7587"/>
    <w:rsid w:val="004C7865"/>
    <w:rsid w:val="004D1582"/>
    <w:rsid w:val="004D1C70"/>
    <w:rsid w:val="004D1DC3"/>
    <w:rsid w:val="004D34C1"/>
    <w:rsid w:val="004D3E1A"/>
    <w:rsid w:val="004D3ECB"/>
    <w:rsid w:val="004D4C75"/>
    <w:rsid w:val="004D5051"/>
    <w:rsid w:val="004D5108"/>
    <w:rsid w:val="004D53DA"/>
    <w:rsid w:val="004D5EFB"/>
    <w:rsid w:val="004D6F56"/>
    <w:rsid w:val="004E1BAC"/>
    <w:rsid w:val="004E75C1"/>
    <w:rsid w:val="004F211F"/>
    <w:rsid w:val="004F4319"/>
    <w:rsid w:val="004F5FCF"/>
    <w:rsid w:val="004F6C16"/>
    <w:rsid w:val="004F7543"/>
    <w:rsid w:val="005003A6"/>
    <w:rsid w:val="00500F33"/>
    <w:rsid w:val="00501920"/>
    <w:rsid w:val="005019BA"/>
    <w:rsid w:val="005027DA"/>
    <w:rsid w:val="0050361A"/>
    <w:rsid w:val="0050366C"/>
    <w:rsid w:val="00504F68"/>
    <w:rsid w:val="0050582F"/>
    <w:rsid w:val="00507A7E"/>
    <w:rsid w:val="00511A4F"/>
    <w:rsid w:val="00512291"/>
    <w:rsid w:val="00512E88"/>
    <w:rsid w:val="005137E1"/>
    <w:rsid w:val="00513D65"/>
    <w:rsid w:val="00515016"/>
    <w:rsid w:val="005159AE"/>
    <w:rsid w:val="005173DE"/>
    <w:rsid w:val="00520BED"/>
    <w:rsid w:val="00520E17"/>
    <w:rsid w:val="0052109F"/>
    <w:rsid w:val="00521191"/>
    <w:rsid w:val="005214F9"/>
    <w:rsid w:val="00521738"/>
    <w:rsid w:val="005229D1"/>
    <w:rsid w:val="00522C5B"/>
    <w:rsid w:val="00522CB7"/>
    <w:rsid w:val="00524346"/>
    <w:rsid w:val="00524526"/>
    <w:rsid w:val="00525584"/>
    <w:rsid w:val="00525681"/>
    <w:rsid w:val="00526284"/>
    <w:rsid w:val="00526A56"/>
    <w:rsid w:val="00526A5D"/>
    <w:rsid w:val="00527B46"/>
    <w:rsid w:val="00527C30"/>
    <w:rsid w:val="00527EA7"/>
    <w:rsid w:val="005310E5"/>
    <w:rsid w:val="00531A74"/>
    <w:rsid w:val="00531F3D"/>
    <w:rsid w:val="0053271D"/>
    <w:rsid w:val="0053536F"/>
    <w:rsid w:val="00535E8F"/>
    <w:rsid w:val="00535EA5"/>
    <w:rsid w:val="00536566"/>
    <w:rsid w:val="0054101A"/>
    <w:rsid w:val="005410C2"/>
    <w:rsid w:val="00542D2A"/>
    <w:rsid w:val="00542E6E"/>
    <w:rsid w:val="0054420C"/>
    <w:rsid w:val="00546792"/>
    <w:rsid w:val="005501E2"/>
    <w:rsid w:val="0055116F"/>
    <w:rsid w:val="00552F81"/>
    <w:rsid w:val="0055305A"/>
    <w:rsid w:val="00553639"/>
    <w:rsid w:val="00553C8F"/>
    <w:rsid w:val="0055474B"/>
    <w:rsid w:val="0055477A"/>
    <w:rsid w:val="00555943"/>
    <w:rsid w:val="00556F20"/>
    <w:rsid w:val="00557004"/>
    <w:rsid w:val="00557C1D"/>
    <w:rsid w:val="00560B49"/>
    <w:rsid w:val="00560FFB"/>
    <w:rsid w:val="0056157F"/>
    <w:rsid w:val="00562D36"/>
    <w:rsid w:val="00565352"/>
    <w:rsid w:val="005653DD"/>
    <w:rsid w:val="005666D3"/>
    <w:rsid w:val="005669BD"/>
    <w:rsid w:val="00571728"/>
    <w:rsid w:val="00572D85"/>
    <w:rsid w:val="0057402D"/>
    <w:rsid w:val="005759B3"/>
    <w:rsid w:val="00577BCD"/>
    <w:rsid w:val="00580F6C"/>
    <w:rsid w:val="00582966"/>
    <w:rsid w:val="00582D0A"/>
    <w:rsid w:val="00583498"/>
    <w:rsid w:val="00583637"/>
    <w:rsid w:val="00584D8A"/>
    <w:rsid w:val="00584E21"/>
    <w:rsid w:val="00585A53"/>
    <w:rsid w:val="00586492"/>
    <w:rsid w:val="0058709F"/>
    <w:rsid w:val="0058777E"/>
    <w:rsid w:val="00590411"/>
    <w:rsid w:val="00591BCE"/>
    <w:rsid w:val="005931AE"/>
    <w:rsid w:val="00593378"/>
    <w:rsid w:val="005934BB"/>
    <w:rsid w:val="005934C4"/>
    <w:rsid w:val="00593895"/>
    <w:rsid w:val="00593E75"/>
    <w:rsid w:val="0059418B"/>
    <w:rsid w:val="005953E7"/>
    <w:rsid w:val="00595631"/>
    <w:rsid w:val="00596E2E"/>
    <w:rsid w:val="00597469"/>
    <w:rsid w:val="005A3774"/>
    <w:rsid w:val="005A3FB1"/>
    <w:rsid w:val="005A40BC"/>
    <w:rsid w:val="005A414E"/>
    <w:rsid w:val="005A442F"/>
    <w:rsid w:val="005A559E"/>
    <w:rsid w:val="005A6139"/>
    <w:rsid w:val="005A624E"/>
    <w:rsid w:val="005A6E31"/>
    <w:rsid w:val="005A7325"/>
    <w:rsid w:val="005A7C74"/>
    <w:rsid w:val="005B09F1"/>
    <w:rsid w:val="005B0E32"/>
    <w:rsid w:val="005B0F01"/>
    <w:rsid w:val="005B1B12"/>
    <w:rsid w:val="005B2DAA"/>
    <w:rsid w:val="005B2EF3"/>
    <w:rsid w:val="005B444E"/>
    <w:rsid w:val="005B4D44"/>
    <w:rsid w:val="005B4E2E"/>
    <w:rsid w:val="005B507E"/>
    <w:rsid w:val="005B5948"/>
    <w:rsid w:val="005B7678"/>
    <w:rsid w:val="005B7B89"/>
    <w:rsid w:val="005B7CBF"/>
    <w:rsid w:val="005B7D25"/>
    <w:rsid w:val="005C104E"/>
    <w:rsid w:val="005C12ED"/>
    <w:rsid w:val="005C23D8"/>
    <w:rsid w:val="005C2EFC"/>
    <w:rsid w:val="005C47A0"/>
    <w:rsid w:val="005C5579"/>
    <w:rsid w:val="005C5BA3"/>
    <w:rsid w:val="005C5E62"/>
    <w:rsid w:val="005C6AC9"/>
    <w:rsid w:val="005C735E"/>
    <w:rsid w:val="005C7E7C"/>
    <w:rsid w:val="005D0B84"/>
    <w:rsid w:val="005D0EFD"/>
    <w:rsid w:val="005D2D07"/>
    <w:rsid w:val="005D47F8"/>
    <w:rsid w:val="005D4B28"/>
    <w:rsid w:val="005D52AA"/>
    <w:rsid w:val="005D696A"/>
    <w:rsid w:val="005E14A6"/>
    <w:rsid w:val="005E2C78"/>
    <w:rsid w:val="005E3A3E"/>
    <w:rsid w:val="005E51FB"/>
    <w:rsid w:val="005E555E"/>
    <w:rsid w:val="005E5A0E"/>
    <w:rsid w:val="005F03C3"/>
    <w:rsid w:val="005F096B"/>
    <w:rsid w:val="005F0AD0"/>
    <w:rsid w:val="005F1D69"/>
    <w:rsid w:val="005F31AD"/>
    <w:rsid w:val="005F52EE"/>
    <w:rsid w:val="005F5988"/>
    <w:rsid w:val="005F684D"/>
    <w:rsid w:val="005F6A87"/>
    <w:rsid w:val="005F72BE"/>
    <w:rsid w:val="005F7B7F"/>
    <w:rsid w:val="00600396"/>
    <w:rsid w:val="006007F1"/>
    <w:rsid w:val="00602ACE"/>
    <w:rsid w:val="0060435C"/>
    <w:rsid w:val="00604EFE"/>
    <w:rsid w:val="00606750"/>
    <w:rsid w:val="0061219D"/>
    <w:rsid w:val="00613FD4"/>
    <w:rsid w:val="00615AE3"/>
    <w:rsid w:val="00615DE7"/>
    <w:rsid w:val="00616EBA"/>
    <w:rsid w:val="006176ED"/>
    <w:rsid w:val="006202C1"/>
    <w:rsid w:val="006207FD"/>
    <w:rsid w:val="0062168F"/>
    <w:rsid w:val="006217C5"/>
    <w:rsid w:val="00622BF3"/>
    <w:rsid w:val="006232CD"/>
    <w:rsid w:val="006238B4"/>
    <w:rsid w:val="00623BFC"/>
    <w:rsid w:val="00624ACF"/>
    <w:rsid w:val="006252FB"/>
    <w:rsid w:val="0062560D"/>
    <w:rsid w:val="006264F3"/>
    <w:rsid w:val="00627C64"/>
    <w:rsid w:val="00627E12"/>
    <w:rsid w:val="00630771"/>
    <w:rsid w:val="006314FE"/>
    <w:rsid w:val="006317D8"/>
    <w:rsid w:val="0063506E"/>
    <w:rsid w:val="00635B63"/>
    <w:rsid w:val="00635FC8"/>
    <w:rsid w:val="00636989"/>
    <w:rsid w:val="00636AAB"/>
    <w:rsid w:val="00636E72"/>
    <w:rsid w:val="006372CA"/>
    <w:rsid w:val="0064201C"/>
    <w:rsid w:val="00643102"/>
    <w:rsid w:val="00643DC3"/>
    <w:rsid w:val="00645F5A"/>
    <w:rsid w:val="00646345"/>
    <w:rsid w:val="006504C0"/>
    <w:rsid w:val="006506D9"/>
    <w:rsid w:val="00650F70"/>
    <w:rsid w:val="00651596"/>
    <w:rsid w:val="00651923"/>
    <w:rsid w:val="00653AEC"/>
    <w:rsid w:val="00653E5F"/>
    <w:rsid w:val="006545D9"/>
    <w:rsid w:val="00654C20"/>
    <w:rsid w:val="00655EF1"/>
    <w:rsid w:val="00656B63"/>
    <w:rsid w:val="00656CBA"/>
    <w:rsid w:val="006573FF"/>
    <w:rsid w:val="006579FC"/>
    <w:rsid w:val="00657ACD"/>
    <w:rsid w:val="00660779"/>
    <w:rsid w:val="0066272A"/>
    <w:rsid w:val="006673E7"/>
    <w:rsid w:val="00667838"/>
    <w:rsid w:val="0067013A"/>
    <w:rsid w:val="00670FEA"/>
    <w:rsid w:val="00671987"/>
    <w:rsid w:val="00673279"/>
    <w:rsid w:val="00674146"/>
    <w:rsid w:val="00674BED"/>
    <w:rsid w:val="00674C10"/>
    <w:rsid w:val="00676511"/>
    <w:rsid w:val="00676AF1"/>
    <w:rsid w:val="00676C52"/>
    <w:rsid w:val="00677B18"/>
    <w:rsid w:val="00680F76"/>
    <w:rsid w:val="006842F0"/>
    <w:rsid w:val="006843DD"/>
    <w:rsid w:val="00684C9A"/>
    <w:rsid w:val="00686415"/>
    <w:rsid w:val="0068673E"/>
    <w:rsid w:val="00686833"/>
    <w:rsid w:val="00691536"/>
    <w:rsid w:val="006925A1"/>
    <w:rsid w:val="00692860"/>
    <w:rsid w:val="00692AF0"/>
    <w:rsid w:val="00692FC5"/>
    <w:rsid w:val="00693714"/>
    <w:rsid w:val="00693840"/>
    <w:rsid w:val="006944FD"/>
    <w:rsid w:val="00694613"/>
    <w:rsid w:val="00694A0D"/>
    <w:rsid w:val="00696228"/>
    <w:rsid w:val="006963CB"/>
    <w:rsid w:val="006964AE"/>
    <w:rsid w:val="0069741C"/>
    <w:rsid w:val="00697EE4"/>
    <w:rsid w:val="006A0799"/>
    <w:rsid w:val="006A10C9"/>
    <w:rsid w:val="006A1200"/>
    <w:rsid w:val="006A1438"/>
    <w:rsid w:val="006A2560"/>
    <w:rsid w:val="006A3E6D"/>
    <w:rsid w:val="006A4C94"/>
    <w:rsid w:val="006A4FD4"/>
    <w:rsid w:val="006A57BD"/>
    <w:rsid w:val="006A6D2A"/>
    <w:rsid w:val="006B08C7"/>
    <w:rsid w:val="006B0A74"/>
    <w:rsid w:val="006B1558"/>
    <w:rsid w:val="006B1B71"/>
    <w:rsid w:val="006B3B88"/>
    <w:rsid w:val="006B423D"/>
    <w:rsid w:val="006B5E4C"/>
    <w:rsid w:val="006B6002"/>
    <w:rsid w:val="006B6861"/>
    <w:rsid w:val="006B6BDA"/>
    <w:rsid w:val="006B786E"/>
    <w:rsid w:val="006C0FAE"/>
    <w:rsid w:val="006C1AB1"/>
    <w:rsid w:val="006C3215"/>
    <w:rsid w:val="006C3C5A"/>
    <w:rsid w:val="006C3F1A"/>
    <w:rsid w:val="006C4B7E"/>
    <w:rsid w:val="006C687D"/>
    <w:rsid w:val="006C725E"/>
    <w:rsid w:val="006C7421"/>
    <w:rsid w:val="006C7D94"/>
    <w:rsid w:val="006C7FCD"/>
    <w:rsid w:val="006D02C1"/>
    <w:rsid w:val="006D2B81"/>
    <w:rsid w:val="006D3709"/>
    <w:rsid w:val="006D480C"/>
    <w:rsid w:val="006D4970"/>
    <w:rsid w:val="006D52F6"/>
    <w:rsid w:val="006D5C95"/>
    <w:rsid w:val="006D66A6"/>
    <w:rsid w:val="006D6B14"/>
    <w:rsid w:val="006D70DD"/>
    <w:rsid w:val="006E052F"/>
    <w:rsid w:val="006E3585"/>
    <w:rsid w:val="006E44FA"/>
    <w:rsid w:val="006E4781"/>
    <w:rsid w:val="006E4DD0"/>
    <w:rsid w:val="006E50FB"/>
    <w:rsid w:val="006E55EC"/>
    <w:rsid w:val="006E5B24"/>
    <w:rsid w:val="006E6390"/>
    <w:rsid w:val="006E688E"/>
    <w:rsid w:val="006E6DDA"/>
    <w:rsid w:val="006E6F52"/>
    <w:rsid w:val="006E6F9B"/>
    <w:rsid w:val="006F0B22"/>
    <w:rsid w:val="006F179B"/>
    <w:rsid w:val="006F3069"/>
    <w:rsid w:val="006F33F3"/>
    <w:rsid w:val="006F397D"/>
    <w:rsid w:val="006F3B06"/>
    <w:rsid w:val="006F5EDF"/>
    <w:rsid w:val="006F7489"/>
    <w:rsid w:val="00700063"/>
    <w:rsid w:val="007005FF"/>
    <w:rsid w:val="007016E9"/>
    <w:rsid w:val="007031EB"/>
    <w:rsid w:val="007036C4"/>
    <w:rsid w:val="0070381C"/>
    <w:rsid w:val="007046DE"/>
    <w:rsid w:val="0070666B"/>
    <w:rsid w:val="00707377"/>
    <w:rsid w:val="0071153C"/>
    <w:rsid w:val="00713AF9"/>
    <w:rsid w:val="00714481"/>
    <w:rsid w:val="0071521D"/>
    <w:rsid w:val="0071558D"/>
    <w:rsid w:val="007157DE"/>
    <w:rsid w:val="00715AF7"/>
    <w:rsid w:val="00715D3F"/>
    <w:rsid w:val="007162F7"/>
    <w:rsid w:val="00716D92"/>
    <w:rsid w:val="007172AC"/>
    <w:rsid w:val="007201A7"/>
    <w:rsid w:val="00720809"/>
    <w:rsid w:val="00721900"/>
    <w:rsid w:val="00722A6B"/>
    <w:rsid w:val="00723DC4"/>
    <w:rsid w:val="0072439C"/>
    <w:rsid w:val="00724897"/>
    <w:rsid w:val="007250DD"/>
    <w:rsid w:val="00725193"/>
    <w:rsid w:val="007251C0"/>
    <w:rsid w:val="0072575B"/>
    <w:rsid w:val="00726340"/>
    <w:rsid w:val="007277E9"/>
    <w:rsid w:val="00727901"/>
    <w:rsid w:val="00727CCB"/>
    <w:rsid w:val="00730666"/>
    <w:rsid w:val="007309D1"/>
    <w:rsid w:val="00730DFC"/>
    <w:rsid w:val="0073331C"/>
    <w:rsid w:val="00733A03"/>
    <w:rsid w:val="00733DE9"/>
    <w:rsid w:val="007348EE"/>
    <w:rsid w:val="00736817"/>
    <w:rsid w:val="007371A9"/>
    <w:rsid w:val="007376B2"/>
    <w:rsid w:val="007378E5"/>
    <w:rsid w:val="007407B4"/>
    <w:rsid w:val="0074192A"/>
    <w:rsid w:val="00744445"/>
    <w:rsid w:val="0074474C"/>
    <w:rsid w:val="00744C0D"/>
    <w:rsid w:val="007451DA"/>
    <w:rsid w:val="00746D72"/>
    <w:rsid w:val="0075164E"/>
    <w:rsid w:val="00753A61"/>
    <w:rsid w:val="00755CC8"/>
    <w:rsid w:val="00756064"/>
    <w:rsid w:val="00762721"/>
    <w:rsid w:val="00764149"/>
    <w:rsid w:val="00764502"/>
    <w:rsid w:val="00764510"/>
    <w:rsid w:val="007647C9"/>
    <w:rsid w:val="0076616B"/>
    <w:rsid w:val="007664A3"/>
    <w:rsid w:val="007673B9"/>
    <w:rsid w:val="00772F2C"/>
    <w:rsid w:val="00774481"/>
    <w:rsid w:val="00774F23"/>
    <w:rsid w:val="00774F35"/>
    <w:rsid w:val="00775781"/>
    <w:rsid w:val="00776B51"/>
    <w:rsid w:val="00776D1A"/>
    <w:rsid w:val="00777780"/>
    <w:rsid w:val="00780D0A"/>
    <w:rsid w:val="00781813"/>
    <w:rsid w:val="007819A5"/>
    <w:rsid w:val="007826F2"/>
    <w:rsid w:val="007828DF"/>
    <w:rsid w:val="00784DFD"/>
    <w:rsid w:val="00785C62"/>
    <w:rsid w:val="00786448"/>
    <w:rsid w:val="007873D5"/>
    <w:rsid w:val="00787A33"/>
    <w:rsid w:val="0079221C"/>
    <w:rsid w:val="0079287A"/>
    <w:rsid w:val="00797E7C"/>
    <w:rsid w:val="00797F0C"/>
    <w:rsid w:val="007A022F"/>
    <w:rsid w:val="007A0A06"/>
    <w:rsid w:val="007A1265"/>
    <w:rsid w:val="007A3C1B"/>
    <w:rsid w:val="007A4840"/>
    <w:rsid w:val="007A50FB"/>
    <w:rsid w:val="007A58E0"/>
    <w:rsid w:val="007A6A28"/>
    <w:rsid w:val="007B0713"/>
    <w:rsid w:val="007B0A7A"/>
    <w:rsid w:val="007B1516"/>
    <w:rsid w:val="007B1539"/>
    <w:rsid w:val="007B1A9F"/>
    <w:rsid w:val="007B1AE2"/>
    <w:rsid w:val="007B1CBC"/>
    <w:rsid w:val="007B3FC5"/>
    <w:rsid w:val="007B4B7E"/>
    <w:rsid w:val="007B4EEE"/>
    <w:rsid w:val="007B6C4F"/>
    <w:rsid w:val="007B7A91"/>
    <w:rsid w:val="007B7DE2"/>
    <w:rsid w:val="007C0072"/>
    <w:rsid w:val="007C03FB"/>
    <w:rsid w:val="007C0F85"/>
    <w:rsid w:val="007C1A1A"/>
    <w:rsid w:val="007C1F09"/>
    <w:rsid w:val="007C4F8A"/>
    <w:rsid w:val="007C59A7"/>
    <w:rsid w:val="007C5B9B"/>
    <w:rsid w:val="007C5DDF"/>
    <w:rsid w:val="007C60D8"/>
    <w:rsid w:val="007C657C"/>
    <w:rsid w:val="007C665A"/>
    <w:rsid w:val="007D0289"/>
    <w:rsid w:val="007D0359"/>
    <w:rsid w:val="007D05AE"/>
    <w:rsid w:val="007D1756"/>
    <w:rsid w:val="007D28E8"/>
    <w:rsid w:val="007D38CB"/>
    <w:rsid w:val="007D4640"/>
    <w:rsid w:val="007D4C35"/>
    <w:rsid w:val="007D7B24"/>
    <w:rsid w:val="007D7C3C"/>
    <w:rsid w:val="007E0F12"/>
    <w:rsid w:val="007E2A15"/>
    <w:rsid w:val="007E340E"/>
    <w:rsid w:val="007E4642"/>
    <w:rsid w:val="007E74CD"/>
    <w:rsid w:val="007E7E69"/>
    <w:rsid w:val="007F0995"/>
    <w:rsid w:val="007F0DE3"/>
    <w:rsid w:val="007F14CC"/>
    <w:rsid w:val="007F1CF4"/>
    <w:rsid w:val="007F231B"/>
    <w:rsid w:val="007F241F"/>
    <w:rsid w:val="007F249B"/>
    <w:rsid w:val="007F25A1"/>
    <w:rsid w:val="007F3381"/>
    <w:rsid w:val="007F3CB9"/>
    <w:rsid w:val="007F5278"/>
    <w:rsid w:val="007F5F7C"/>
    <w:rsid w:val="007F60C6"/>
    <w:rsid w:val="007F6192"/>
    <w:rsid w:val="007F632A"/>
    <w:rsid w:val="007F6776"/>
    <w:rsid w:val="007F6834"/>
    <w:rsid w:val="007F68E1"/>
    <w:rsid w:val="007F7091"/>
    <w:rsid w:val="008012F3"/>
    <w:rsid w:val="00802439"/>
    <w:rsid w:val="00802947"/>
    <w:rsid w:val="00802A09"/>
    <w:rsid w:val="00802D0A"/>
    <w:rsid w:val="008034C5"/>
    <w:rsid w:val="00805005"/>
    <w:rsid w:val="00810FA5"/>
    <w:rsid w:val="00812FCC"/>
    <w:rsid w:val="00813747"/>
    <w:rsid w:val="008158B9"/>
    <w:rsid w:val="0081657A"/>
    <w:rsid w:val="008167C2"/>
    <w:rsid w:val="00817415"/>
    <w:rsid w:val="008200F4"/>
    <w:rsid w:val="0082116A"/>
    <w:rsid w:val="0082153D"/>
    <w:rsid w:val="008226E2"/>
    <w:rsid w:val="008228E7"/>
    <w:rsid w:val="00822CEE"/>
    <w:rsid w:val="00824AC9"/>
    <w:rsid w:val="00826711"/>
    <w:rsid w:val="00827471"/>
    <w:rsid w:val="00827DD6"/>
    <w:rsid w:val="00831766"/>
    <w:rsid w:val="00832A7B"/>
    <w:rsid w:val="00832B02"/>
    <w:rsid w:val="00832FD1"/>
    <w:rsid w:val="00833908"/>
    <w:rsid w:val="00834926"/>
    <w:rsid w:val="008353C6"/>
    <w:rsid w:val="00835F9B"/>
    <w:rsid w:val="0083699C"/>
    <w:rsid w:val="00840EC0"/>
    <w:rsid w:val="008413AC"/>
    <w:rsid w:val="00842DF3"/>
    <w:rsid w:val="008434F7"/>
    <w:rsid w:val="0084752F"/>
    <w:rsid w:val="00847A35"/>
    <w:rsid w:val="00850AB6"/>
    <w:rsid w:val="008515AD"/>
    <w:rsid w:val="00851D40"/>
    <w:rsid w:val="008534A9"/>
    <w:rsid w:val="00856C36"/>
    <w:rsid w:val="0085744B"/>
    <w:rsid w:val="008575BD"/>
    <w:rsid w:val="00857AA0"/>
    <w:rsid w:val="0086077F"/>
    <w:rsid w:val="00861405"/>
    <w:rsid w:val="00861BC9"/>
    <w:rsid w:val="00862E71"/>
    <w:rsid w:val="0086348F"/>
    <w:rsid w:val="008641D1"/>
    <w:rsid w:val="008653CB"/>
    <w:rsid w:val="00865FB4"/>
    <w:rsid w:val="00866363"/>
    <w:rsid w:val="00867E97"/>
    <w:rsid w:val="00870161"/>
    <w:rsid w:val="0087069B"/>
    <w:rsid w:val="00871CC4"/>
    <w:rsid w:val="0087305C"/>
    <w:rsid w:val="008732A7"/>
    <w:rsid w:val="0087538B"/>
    <w:rsid w:val="00876136"/>
    <w:rsid w:val="00876865"/>
    <w:rsid w:val="0088074B"/>
    <w:rsid w:val="00880C90"/>
    <w:rsid w:val="00881EBC"/>
    <w:rsid w:val="0088286F"/>
    <w:rsid w:val="008828C8"/>
    <w:rsid w:val="00882D40"/>
    <w:rsid w:val="008839C7"/>
    <w:rsid w:val="00885426"/>
    <w:rsid w:val="00885D2A"/>
    <w:rsid w:val="00885E39"/>
    <w:rsid w:val="008873AB"/>
    <w:rsid w:val="00887D4E"/>
    <w:rsid w:val="0089017A"/>
    <w:rsid w:val="008912BC"/>
    <w:rsid w:val="0089179C"/>
    <w:rsid w:val="00891A0B"/>
    <w:rsid w:val="008925A5"/>
    <w:rsid w:val="00892984"/>
    <w:rsid w:val="00892D1A"/>
    <w:rsid w:val="00893551"/>
    <w:rsid w:val="00894E62"/>
    <w:rsid w:val="008956BE"/>
    <w:rsid w:val="0089634D"/>
    <w:rsid w:val="00896E5D"/>
    <w:rsid w:val="008A05D8"/>
    <w:rsid w:val="008A10B7"/>
    <w:rsid w:val="008A2780"/>
    <w:rsid w:val="008A3522"/>
    <w:rsid w:val="008A355B"/>
    <w:rsid w:val="008A3DF2"/>
    <w:rsid w:val="008A5E3A"/>
    <w:rsid w:val="008A6BD7"/>
    <w:rsid w:val="008A6E8E"/>
    <w:rsid w:val="008B01BA"/>
    <w:rsid w:val="008B1364"/>
    <w:rsid w:val="008B2558"/>
    <w:rsid w:val="008B3C23"/>
    <w:rsid w:val="008B45D6"/>
    <w:rsid w:val="008B5D31"/>
    <w:rsid w:val="008B6F76"/>
    <w:rsid w:val="008B7DF7"/>
    <w:rsid w:val="008C069A"/>
    <w:rsid w:val="008C13BA"/>
    <w:rsid w:val="008C1FCD"/>
    <w:rsid w:val="008C2311"/>
    <w:rsid w:val="008C2717"/>
    <w:rsid w:val="008C2E99"/>
    <w:rsid w:val="008C3747"/>
    <w:rsid w:val="008C3C0C"/>
    <w:rsid w:val="008C3C4C"/>
    <w:rsid w:val="008C3F6D"/>
    <w:rsid w:val="008C570C"/>
    <w:rsid w:val="008C6B41"/>
    <w:rsid w:val="008C7182"/>
    <w:rsid w:val="008C76F9"/>
    <w:rsid w:val="008C771C"/>
    <w:rsid w:val="008C7B21"/>
    <w:rsid w:val="008C7DD9"/>
    <w:rsid w:val="008D00C1"/>
    <w:rsid w:val="008D0E42"/>
    <w:rsid w:val="008D1385"/>
    <w:rsid w:val="008D18F9"/>
    <w:rsid w:val="008D1956"/>
    <w:rsid w:val="008D1BED"/>
    <w:rsid w:val="008D2547"/>
    <w:rsid w:val="008D25E3"/>
    <w:rsid w:val="008D2C2E"/>
    <w:rsid w:val="008D3366"/>
    <w:rsid w:val="008D379B"/>
    <w:rsid w:val="008D3AC6"/>
    <w:rsid w:val="008D3BD4"/>
    <w:rsid w:val="008D498A"/>
    <w:rsid w:val="008D4E2B"/>
    <w:rsid w:val="008D557D"/>
    <w:rsid w:val="008D6D16"/>
    <w:rsid w:val="008D7237"/>
    <w:rsid w:val="008D737A"/>
    <w:rsid w:val="008D7F7D"/>
    <w:rsid w:val="008E13F5"/>
    <w:rsid w:val="008E1DFB"/>
    <w:rsid w:val="008E2E8A"/>
    <w:rsid w:val="008E31CC"/>
    <w:rsid w:val="008E33DD"/>
    <w:rsid w:val="008E3C44"/>
    <w:rsid w:val="008E4346"/>
    <w:rsid w:val="008E4D3C"/>
    <w:rsid w:val="008E57D0"/>
    <w:rsid w:val="008E60FF"/>
    <w:rsid w:val="008E7E3E"/>
    <w:rsid w:val="008F0A5C"/>
    <w:rsid w:val="008F1BD4"/>
    <w:rsid w:val="008F21A2"/>
    <w:rsid w:val="008F34B8"/>
    <w:rsid w:val="008F37C2"/>
    <w:rsid w:val="008F5253"/>
    <w:rsid w:val="008F6A7A"/>
    <w:rsid w:val="008F6F03"/>
    <w:rsid w:val="008F72D5"/>
    <w:rsid w:val="009000B5"/>
    <w:rsid w:val="0090060F"/>
    <w:rsid w:val="00900F11"/>
    <w:rsid w:val="0090200E"/>
    <w:rsid w:val="00903C9D"/>
    <w:rsid w:val="009058F9"/>
    <w:rsid w:val="009106A8"/>
    <w:rsid w:val="009109BE"/>
    <w:rsid w:val="009126CD"/>
    <w:rsid w:val="009147C2"/>
    <w:rsid w:val="00915DB3"/>
    <w:rsid w:val="00915F95"/>
    <w:rsid w:val="00916811"/>
    <w:rsid w:val="0091727A"/>
    <w:rsid w:val="00920A6D"/>
    <w:rsid w:val="00920F3E"/>
    <w:rsid w:val="00921CC0"/>
    <w:rsid w:val="00925BAA"/>
    <w:rsid w:val="009262FD"/>
    <w:rsid w:val="00926F3C"/>
    <w:rsid w:val="00927236"/>
    <w:rsid w:val="0093092C"/>
    <w:rsid w:val="00931107"/>
    <w:rsid w:val="00932EDD"/>
    <w:rsid w:val="009351B1"/>
    <w:rsid w:val="00937EC3"/>
    <w:rsid w:val="009402B3"/>
    <w:rsid w:val="00941830"/>
    <w:rsid w:val="0094191B"/>
    <w:rsid w:val="009420C9"/>
    <w:rsid w:val="009423BA"/>
    <w:rsid w:val="0094281E"/>
    <w:rsid w:val="0094309E"/>
    <w:rsid w:val="00943A95"/>
    <w:rsid w:val="00946AE7"/>
    <w:rsid w:val="00946C9A"/>
    <w:rsid w:val="009470BE"/>
    <w:rsid w:val="009472B6"/>
    <w:rsid w:val="0094752C"/>
    <w:rsid w:val="00947D66"/>
    <w:rsid w:val="00947E7C"/>
    <w:rsid w:val="00951697"/>
    <w:rsid w:val="0095170E"/>
    <w:rsid w:val="0095209B"/>
    <w:rsid w:val="00954BDB"/>
    <w:rsid w:val="009563CA"/>
    <w:rsid w:val="00956743"/>
    <w:rsid w:val="00957675"/>
    <w:rsid w:val="00957CBA"/>
    <w:rsid w:val="0096013F"/>
    <w:rsid w:val="009601CE"/>
    <w:rsid w:val="00961E62"/>
    <w:rsid w:val="00962096"/>
    <w:rsid w:val="00962F32"/>
    <w:rsid w:val="0096338B"/>
    <w:rsid w:val="0096370A"/>
    <w:rsid w:val="0096525B"/>
    <w:rsid w:val="00967A1C"/>
    <w:rsid w:val="00967C74"/>
    <w:rsid w:val="00970C54"/>
    <w:rsid w:val="009716BE"/>
    <w:rsid w:val="00973547"/>
    <w:rsid w:val="009737ED"/>
    <w:rsid w:val="00973A07"/>
    <w:rsid w:val="00973AB0"/>
    <w:rsid w:val="009740B5"/>
    <w:rsid w:val="00974520"/>
    <w:rsid w:val="00974988"/>
    <w:rsid w:val="00975A79"/>
    <w:rsid w:val="0097725F"/>
    <w:rsid w:val="009800FC"/>
    <w:rsid w:val="00983725"/>
    <w:rsid w:val="0098445C"/>
    <w:rsid w:val="00984E1D"/>
    <w:rsid w:val="00985127"/>
    <w:rsid w:val="009852D3"/>
    <w:rsid w:val="00985FB3"/>
    <w:rsid w:val="00986AAE"/>
    <w:rsid w:val="0098783E"/>
    <w:rsid w:val="00987982"/>
    <w:rsid w:val="00987BFE"/>
    <w:rsid w:val="00987C31"/>
    <w:rsid w:val="00987C55"/>
    <w:rsid w:val="00987E4D"/>
    <w:rsid w:val="00990316"/>
    <w:rsid w:val="00991774"/>
    <w:rsid w:val="00991A4E"/>
    <w:rsid w:val="00994220"/>
    <w:rsid w:val="00994C5E"/>
    <w:rsid w:val="00994D41"/>
    <w:rsid w:val="00995674"/>
    <w:rsid w:val="00996FB3"/>
    <w:rsid w:val="0099703A"/>
    <w:rsid w:val="00997224"/>
    <w:rsid w:val="00997EAE"/>
    <w:rsid w:val="009A0584"/>
    <w:rsid w:val="009A3DA5"/>
    <w:rsid w:val="009A4C6F"/>
    <w:rsid w:val="009A56D3"/>
    <w:rsid w:val="009A635D"/>
    <w:rsid w:val="009A7F35"/>
    <w:rsid w:val="009B10A0"/>
    <w:rsid w:val="009B3198"/>
    <w:rsid w:val="009B39CF"/>
    <w:rsid w:val="009B46F7"/>
    <w:rsid w:val="009C1119"/>
    <w:rsid w:val="009C22CE"/>
    <w:rsid w:val="009C2B13"/>
    <w:rsid w:val="009C3845"/>
    <w:rsid w:val="009C388D"/>
    <w:rsid w:val="009C4443"/>
    <w:rsid w:val="009C4E26"/>
    <w:rsid w:val="009C5227"/>
    <w:rsid w:val="009C7D20"/>
    <w:rsid w:val="009D02E3"/>
    <w:rsid w:val="009D080A"/>
    <w:rsid w:val="009D0B8A"/>
    <w:rsid w:val="009D0BB8"/>
    <w:rsid w:val="009D4D52"/>
    <w:rsid w:val="009D4F41"/>
    <w:rsid w:val="009D7DD8"/>
    <w:rsid w:val="009E0A3C"/>
    <w:rsid w:val="009E1CD5"/>
    <w:rsid w:val="009E3088"/>
    <w:rsid w:val="009E3499"/>
    <w:rsid w:val="009E389D"/>
    <w:rsid w:val="009E43AC"/>
    <w:rsid w:val="009E459B"/>
    <w:rsid w:val="009E59D9"/>
    <w:rsid w:val="009E68F1"/>
    <w:rsid w:val="009E77E8"/>
    <w:rsid w:val="009E7ED9"/>
    <w:rsid w:val="009F0E98"/>
    <w:rsid w:val="009F129A"/>
    <w:rsid w:val="009F3535"/>
    <w:rsid w:val="009F3D5A"/>
    <w:rsid w:val="009F3FE6"/>
    <w:rsid w:val="009F42B1"/>
    <w:rsid w:val="009F561B"/>
    <w:rsid w:val="009F6215"/>
    <w:rsid w:val="009F6587"/>
    <w:rsid w:val="009F73E5"/>
    <w:rsid w:val="009F7956"/>
    <w:rsid w:val="009F7EB4"/>
    <w:rsid w:val="00A003DC"/>
    <w:rsid w:val="00A0286A"/>
    <w:rsid w:val="00A02CB1"/>
    <w:rsid w:val="00A030E1"/>
    <w:rsid w:val="00A03460"/>
    <w:rsid w:val="00A037CA"/>
    <w:rsid w:val="00A04181"/>
    <w:rsid w:val="00A0495F"/>
    <w:rsid w:val="00A07748"/>
    <w:rsid w:val="00A11B82"/>
    <w:rsid w:val="00A1231A"/>
    <w:rsid w:val="00A123B6"/>
    <w:rsid w:val="00A1289F"/>
    <w:rsid w:val="00A13EE7"/>
    <w:rsid w:val="00A15BC1"/>
    <w:rsid w:val="00A16350"/>
    <w:rsid w:val="00A1651C"/>
    <w:rsid w:val="00A20376"/>
    <w:rsid w:val="00A205DC"/>
    <w:rsid w:val="00A22BD2"/>
    <w:rsid w:val="00A2645A"/>
    <w:rsid w:val="00A26F25"/>
    <w:rsid w:val="00A3107C"/>
    <w:rsid w:val="00A31142"/>
    <w:rsid w:val="00A33111"/>
    <w:rsid w:val="00A36BDE"/>
    <w:rsid w:val="00A36D11"/>
    <w:rsid w:val="00A41C29"/>
    <w:rsid w:val="00A41D7B"/>
    <w:rsid w:val="00A41DBB"/>
    <w:rsid w:val="00A425E9"/>
    <w:rsid w:val="00A42E71"/>
    <w:rsid w:val="00A47F99"/>
    <w:rsid w:val="00A51AF6"/>
    <w:rsid w:val="00A5264D"/>
    <w:rsid w:val="00A52EA5"/>
    <w:rsid w:val="00A533A4"/>
    <w:rsid w:val="00A5646F"/>
    <w:rsid w:val="00A57C4C"/>
    <w:rsid w:val="00A62BF3"/>
    <w:rsid w:val="00A62D96"/>
    <w:rsid w:val="00A64363"/>
    <w:rsid w:val="00A643BE"/>
    <w:rsid w:val="00A64BA8"/>
    <w:rsid w:val="00A64F6E"/>
    <w:rsid w:val="00A65A2D"/>
    <w:rsid w:val="00A67022"/>
    <w:rsid w:val="00A6724F"/>
    <w:rsid w:val="00A673D5"/>
    <w:rsid w:val="00A708E3"/>
    <w:rsid w:val="00A70F70"/>
    <w:rsid w:val="00A72A3E"/>
    <w:rsid w:val="00A754AD"/>
    <w:rsid w:val="00A7633F"/>
    <w:rsid w:val="00A763EB"/>
    <w:rsid w:val="00A76615"/>
    <w:rsid w:val="00A77200"/>
    <w:rsid w:val="00A8037D"/>
    <w:rsid w:val="00A81906"/>
    <w:rsid w:val="00A82EF8"/>
    <w:rsid w:val="00A8527C"/>
    <w:rsid w:val="00A8573F"/>
    <w:rsid w:val="00A85F77"/>
    <w:rsid w:val="00A86218"/>
    <w:rsid w:val="00A86E6F"/>
    <w:rsid w:val="00A879C6"/>
    <w:rsid w:val="00A87E53"/>
    <w:rsid w:val="00A9061A"/>
    <w:rsid w:val="00A91B21"/>
    <w:rsid w:val="00A91C66"/>
    <w:rsid w:val="00A9221F"/>
    <w:rsid w:val="00A9289B"/>
    <w:rsid w:val="00A93246"/>
    <w:rsid w:val="00A93E10"/>
    <w:rsid w:val="00A94B80"/>
    <w:rsid w:val="00A94F2F"/>
    <w:rsid w:val="00A967E1"/>
    <w:rsid w:val="00A96AB1"/>
    <w:rsid w:val="00A972FA"/>
    <w:rsid w:val="00A978FB"/>
    <w:rsid w:val="00AA0EE5"/>
    <w:rsid w:val="00AA109F"/>
    <w:rsid w:val="00AA1373"/>
    <w:rsid w:val="00AA1697"/>
    <w:rsid w:val="00AA1A53"/>
    <w:rsid w:val="00AA2051"/>
    <w:rsid w:val="00AA3869"/>
    <w:rsid w:val="00AA435A"/>
    <w:rsid w:val="00AA4672"/>
    <w:rsid w:val="00AA62E2"/>
    <w:rsid w:val="00AB005F"/>
    <w:rsid w:val="00AB0DAF"/>
    <w:rsid w:val="00AB18F8"/>
    <w:rsid w:val="00AB34B7"/>
    <w:rsid w:val="00AB36EA"/>
    <w:rsid w:val="00AB3AB9"/>
    <w:rsid w:val="00AB3BE1"/>
    <w:rsid w:val="00AB4AFB"/>
    <w:rsid w:val="00AB4E18"/>
    <w:rsid w:val="00AB57C1"/>
    <w:rsid w:val="00AB6970"/>
    <w:rsid w:val="00AB6BA8"/>
    <w:rsid w:val="00AB6D35"/>
    <w:rsid w:val="00AB71E3"/>
    <w:rsid w:val="00AB726A"/>
    <w:rsid w:val="00AB7A3E"/>
    <w:rsid w:val="00AC0FE7"/>
    <w:rsid w:val="00AC157E"/>
    <w:rsid w:val="00AC2033"/>
    <w:rsid w:val="00AC3437"/>
    <w:rsid w:val="00AC35C5"/>
    <w:rsid w:val="00AC4361"/>
    <w:rsid w:val="00AC4BD8"/>
    <w:rsid w:val="00AC55A2"/>
    <w:rsid w:val="00AC5B96"/>
    <w:rsid w:val="00AC6FA6"/>
    <w:rsid w:val="00AD055A"/>
    <w:rsid w:val="00AD09C3"/>
    <w:rsid w:val="00AD320D"/>
    <w:rsid w:val="00AD43FC"/>
    <w:rsid w:val="00AD507E"/>
    <w:rsid w:val="00AD5A5D"/>
    <w:rsid w:val="00AD5EFF"/>
    <w:rsid w:val="00AD670B"/>
    <w:rsid w:val="00AD6E9C"/>
    <w:rsid w:val="00AD6ED6"/>
    <w:rsid w:val="00AE03A8"/>
    <w:rsid w:val="00AE1180"/>
    <w:rsid w:val="00AE30FD"/>
    <w:rsid w:val="00AE31C0"/>
    <w:rsid w:val="00AE3DCB"/>
    <w:rsid w:val="00AE4166"/>
    <w:rsid w:val="00AE42B0"/>
    <w:rsid w:val="00AE4D75"/>
    <w:rsid w:val="00AE625F"/>
    <w:rsid w:val="00AE7DD9"/>
    <w:rsid w:val="00AF1AEF"/>
    <w:rsid w:val="00AF2AB3"/>
    <w:rsid w:val="00AF2D05"/>
    <w:rsid w:val="00AF3E09"/>
    <w:rsid w:val="00AF54E1"/>
    <w:rsid w:val="00AF60EA"/>
    <w:rsid w:val="00AF6A6B"/>
    <w:rsid w:val="00AF6C4F"/>
    <w:rsid w:val="00B00387"/>
    <w:rsid w:val="00B00D33"/>
    <w:rsid w:val="00B016E5"/>
    <w:rsid w:val="00B01C25"/>
    <w:rsid w:val="00B02B9B"/>
    <w:rsid w:val="00B031D8"/>
    <w:rsid w:val="00B041FB"/>
    <w:rsid w:val="00B04B40"/>
    <w:rsid w:val="00B05844"/>
    <w:rsid w:val="00B05A83"/>
    <w:rsid w:val="00B061B8"/>
    <w:rsid w:val="00B061E7"/>
    <w:rsid w:val="00B0711D"/>
    <w:rsid w:val="00B077B1"/>
    <w:rsid w:val="00B10292"/>
    <w:rsid w:val="00B10DA1"/>
    <w:rsid w:val="00B10F94"/>
    <w:rsid w:val="00B113B6"/>
    <w:rsid w:val="00B13F33"/>
    <w:rsid w:val="00B14523"/>
    <w:rsid w:val="00B14C3F"/>
    <w:rsid w:val="00B14EA0"/>
    <w:rsid w:val="00B16123"/>
    <w:rsid w:val="00B17AE6"/>
    <w:rsid w:val="00B202B4"/>
    <w:rsid w:val="00B20A41"/>
    <w:rsid w:val="00B20CAD"/>
    <w:rsid w:val="00B20DE8"/>
    <w:rsid w:val="00B21D9E"/>
    <w:rsid w:val="00B22FB1"/>
    <w:rsid w:val="00B2344E"/>
    <w:rsid w:val="00B2550D"/>
    <w:rsid w:val="00B274A1"/>
    <w:rsid w:val="00B27DE1"/>
    <w:rsid w:val="00B27F71"/>
    <w:rsid w:val="00B3034F"/>
    <w:rsid w:val="00B30B48"/>
    <w:rsid w:val="00B32317"/>
    <w:rsid w:val="00B335B0"/>
    <w:rsid w:val="00B35627"/>
    <w:rsid w:val="00B35650"/>
    <w:rsid w:val="00B35792"/>
    <w:rsid w:val="00B35B79"/>
    <w:rsid w:val="00B365DA"/>
    <w:rsid w:val="00B36805"/>
    <w:rsid w:val="00B368EA"/>
    <w:rsid w:val="00B373C8"/>
    <w:rsid w:val="00B375C8"/>
    <w:rsid w:val="00B37621"/>
    <w:rsid w:val="00B37875"/>
    <w:rsid w:val="00B4019C"/>
    <w:rsid w:val="00B4209A"/>
    <w:rsid w:val="00B421E7"/>
    <w:rsid w:val="00B44787"/>
    <w:rsid w:val="00B44A49"/>
    <w:rsid w:val="00B455EF"/>
    <w:rsid w:val="00B458B1"/>
    <w:rsid w:val="00B469A5"/>
    <w:rsid w:val="00B501D4"/>
    <w:rsid w:val="00B50DD5"/>
    <w:rsid w:val="00B513AB"/>
    <w:rsid w:val="00B513F7"/>
    <w:rsid w:val="00B5146E"/>
    <w:rsid w:val="00B514BC"/>
    <w:rsid w:val="00B5276D"/>
    <w:rsid w:val="00B534F3"/>
    <w:rsid w:val="00B535E0"/>
    <w:rsid w:val="00B53864"/>
    <w:rsid w:val="00B54441"/>
    <w:rsid w:val="00B54677"/>
    <w:rsid w:val="00B54E0F"/>
    <w:rsid w:val="00B56717"/>
    <w:rsid w:val="00B568D8"/>
    <w:rsid w:val="00B56BC5"/>
    <w:rsid w:val="00B5764E"/>
    <w:rsid w:val="00B57C5B"/>
    <w:rsid w:val="00B57C61"/>
    <w:rsid w:val="00B57E19"/>
    <w:rsid w:val="00B6023C"/>
    <w:rsid w:val="00B61592"/>
    <w:rsid w:val="00B61E3E"/>
    <w:rsid w:val="00B6278F"/>
    <w:rsid w:val="00B6346A"/>
    <w:rsid w:val="00B63836"/>
    <w:rsid w:val="00B63AB0"/>
    <w:rsid w:val="00B65454"/>
    <w:rsid w:val="00B65DE6"/>
    <w:rsid w:val="00B65EE6"/>
    <w:rsid w:val="00B66832"/>
    <w:rsid w:val="00B66C9F"/>
    <w:rsid w:val="00B673A2"/>
    <w:rsid w:val="00B6768A"/>
    <w:rsid w:val="00B714FC"/>
    <w:rsid w:val="00B71934"/>
    <w:rsid w:val="00B7355A"/>
    <w:rsid w:val="00B739D2"/>
    <w:rsid w:val="00B747F9"/>
    <w:rsid w:val="00B7693E"/>
    <w:rsid w:val="00B77318"/>
    <w:rsid w:val="00B81343"/>
    <w:rsid w:val="00B833D3"/>
    <w:rsid w:val="00B83BC3"/>
    <w:rsid w:val="00B85307"/>
    <w:rsid w:val="00B87A31"/>
    <w:rsid w:val="00B900FB"/>
    <w:rsid w:val="00B91AD1"/>
    <w:rsid w:val="00B92283"/>
    <w:rsid w:val="00B923F5"/>
    <w:rsid w:val="00B94E8A"/>
    <w:rsid w:val="00B957FB"/>
    <w:rsid w:val="00B95E91"/>
    <w:rsid w:val="00B96945"/>
    <w:rsid w:val="00B96FF0"/>
    <w:rsid w:val="00B97926"/>
    <w:rsid w:val="00BA070E"/>
    <w:rsid w:val="00BA0BEF"/>
    <w:rsid w:val="00BA1506"/>
    <w:rsid w:val="00BA2760"/>
    <w:rsid w:val="00BA3EB3"/>
    <w:rsid w:val="00BA3F52"/>
    <w:rsid w:val="00BA435B"/>
    <w:rsid w:val="00BA48BE"/>
    <w:rsid w:val="00BA4BDA"/>
    <w:rsid w:val="00BA60AE"/>
    <w:rsid w:val="00BA639D"/>
    <w:rsid w:val="00BA68FF"/>
    <w:rsid w:val="00BB035A"/>
    <w:rsid w:val="00BB17F1"/>
    <w:rsid w:val="00BB2043"/>
    <w:rsid w:val="00BB2F71"/>
    <w:rsid w:val="00BB2FA2"/>
    <w:rsid w:val="00BB3C3B"/>
    <w:rsid w:val="00BB3E79"/>
    <w:rsid w:val="00BB63AD"/>
    <w:rsid w:val="00BB6C40"/>
    <w:rsid w:val="00BB7165"/>
    <w:rsid w:val="00BC06BE"/>
    <w:rsid w:val="00BC0F22"/>
    <w:rsid w:val="00BC12E1"/>
    <w:rsid w:val="00BC1307"/>
    <w:rsid w:val="00BC221E"/>
    <w:rsid w:val="00BC26C3"/>
    <w:rsid w:val="00BC313C"/>
    <w:rsid w:val="00BC3C8E"/>
    <w:rsid w:val="00BC3C9A"/>
    <w:rsid w:val="00BC3F4B"/>
    <w:rsid w:val="00BC4422"/>
    <w:rsid w:val="00BC586C"/>
    <w:rsid w:val="00BC62A6"/>
    <w:rsid w:val="00BC640A"/>
    <w:rsid w:val="00BC7626"/>
    <w:rsid w:val="00BC7D47"/>
    <w:rsid w:val="00BD128C"/>
    <w:rsid w:val="00BD12EC"/>
    <w:rsid w:val="00BD2EFC"/>
    <w:rsid w:val="00BD343B"/>
    <w:rsid w:val="00BD7390"/>
    <w:rsid w:val="00BD74B7"/>
    <w:rsid w:val="00BD7722"/>
    <w:rsid w:val="00BE0875"/>
    <w:rsid w:val="00BE2926"/>
    <w:rsid w:val="00BE3B15"/>
    <w:rsid w:val="00BE4128"/>
    <w:rsid w:val="00BE5BDE"/>
    <w:rsid w:val="00BE71AE"/>
    <w:rsid w:val="00BE79FD"/>
    <w:rsid w:val="00BE7C74"/>
    <w:rsid w:val="00BF04F1"/>
    <w:rsid w:val="00BF24F0"/>
    <w:rsid w:val="00BF5374"/>
    <w:rsid w:val="00BF616F"/>
    <w:rsid w:val="00BF6845"/>
    <w:rsid w:val="00BF7F24"/>
    <w:rsid w:val="00C00068"/>
    <w:rsid w:val="00C01FA9"/>
    <w:rsid w:val="00C0270A"/>
    <w:rsid w:val="00C02804"/>
    <w:rsid w:val="00C02825"/>
    <w:rsid w:val="00C03787"/>
    <w:rsid w:val="00C03D2E"/>
    <w:rsid w:val="00C04117"/>
    <w:rsid w:val="00C0436D"/>
    <w:rsid w:val="00C05B8A"/>
    <w:rsid w:val="00C0690F"/>
    <w:rsid w:val="00C0724F"/>
    <w:rsid w:val="00C0778E"/>
    <w:rsid w:val="00C07870"/>
    <w:rsid w:val="00C101B8"/>
    <w:rsid w:val="00C10EB6"/>
    <w:rsid w:val="00C1119F"/>
    <w:rsid w:val="00C11B28"/>
    <w:rsid w:val="00C11D3C"/>
    <w:rsid w:val="00C11F66"/>
    <w:rsid w:val="00C12EA6"/>
    <w:rsid w:val="00C135AD"/>
    <w:rsid w:val="00C14913"/>
    <w:rsid w:val="00C14ECC"/>
    <w:rsid w:val="00C1508F"/>
    <w:rsid w:val="00C153ED"/>
    <w:rsid w:val="00C154A1"/>
    <w:rsid w:val="00C15DF0"/>
    <w:rsid w:val="00C161A9"/>
    <w:rsid w:val="00C176D6"/>
    <w:rsid w:val="00C2068D"/>
    <w:rsid w:val="00C21520"/>
    <w:rsid w:val="00C2164C"/>
    <w:rsid w:val="00C21FE6"/>
    <w:rsid w:val="00C23DDD"/>
    <w:rsid w:val="00C24218"/>
    <w:rsid w:val="00C248CC"/>
    <w:rsid w:val="00C24BEF"/>
    <w:rsid w:val="00C24CA2"/>
    <w:rsid w:val="00C262B9"/>
    <w:rsid w:val="00C26605"/>
    <w:rsid w:val="00C27443"/>
    <w:rsid w:val="00C279C3"/>
    <w:rsid w:val="00C27E96"/>
    <w:rsid w:val="00C3340C"/>
    <w:rsid w:val="00C34C7A"/>
    <w:rsid w:val="00C36D4C"/>
    <w:rsid w:val="00C40070"/>
    <w:rsid w:val="00C40488"/>
    <w:rsid w:val="00C40AE5"/>
    <w:rsid w:val="00C40B5C"/>
    <w:rsid w:val="00C4110A"/>
    <w:rsid w:val="00C42A84"/>
    <w:rsid w:val="00C43440"/>
    <w:rsid w:val="00C437B0"/>
    <w:rsid w:val="00C45A30"/>
    <w:rsid w:val="00C45C95"/>
    <w:rsid w:val="00C45D47"/>
    <w:rsid w:val="00C45EFD"/>
    <w:rsid w:val="00C46256"/>
    <w:rsid w:val="00C46401"/>
    <w:rsid w:val="00C46F2C"/>
    <w:rsid w:val="00C46FAC"/>
    <w:rsid w:val="00C47A2E"/>
    <w:rsid w:val="00C5017B"/>
    <w:rsid w:val="00C502FD"/>
    <w:rsid w:val="00C50511"/>
    <w:rsid w:val="00C50D5E"/>
    <w:rsid w:val="00C50D6D"/>
    <w:rsid w:val="00C51108"/>
    <w:rsid w:val="00C53224"/>
    <w:rsid w:val="00C538F2"/>
    <w:rsid w:val="00C5486F"/>
    <w:rsid w:val="00C55BB8"/>
    <w:rsid w:val="00C55E5D"/>
    <w:rsid w:val="00C56098"/>
    <w:rsid w:val="00C561B1"/>
    <w:rsid w:val="00C56263"/>
    <w:rsid w:val="00C56317"/>
    <w:rsid w:val="00C563A0"/>
    <w:rsid w:val="00C57864"/>
    <w:rsid w:val="00C602BA"/>
    <w:rsid w:val="00C602EB"/>
    <w:rsid w:val="00C605D2"/>
    <w:rsid w:val="00C63300"/>
    <w:rsid w:val="00C63460"/>
    <w:rsid w:val="00C63E96"/>
    <w:rsid w:val="00C64252"/>
    <w:rsid w:val="00C645BE"/>
    <w:rsid w:val="00C64802"/>
    <w:rsid w:val="00C64E38"/>
    <w:rsid w:val="00C64F49"/>
    <w:rsid w:val="00C66B28"/>
    <w:rsid w:val="00C677CA"/>
    <w:rsid w:val="00C70026"/>
    <w:rsid w:val="00C7028F"/>
    <w:rsid w:val="00C70589"/>
    <w:rsid w:val="00C708EE"/>
    <w:rsid w:val="00C72004"/>
    <w:rsid w:val="00C72336"/>
    <w:rsid w:val="00C72A3D"/>
    <w:rsid w:val="00C72A43"/>
    <w:rsid w:val="00C732CB"/>
    <w:rsid w:val="00C7568B"/>
    <w:rsid w:val="00C76B21"/>
    <w:rsid w:val="00C774A0"/>
    <w:rsid w:val="00C80D98"/>
    <w:rsid w:val="00C81ED1"/>
    <w:rsid w:val="00C839F2"/>
    <w:rsid w:val="00C8470F"/>
    <w:rsid w:val="00C852B3"/>
    <w:rsid w:val="00C85308"/>
    <w:rsid w:val="00C855E5"/>
    <w:rsid w:val="00C85E72"/>
    <w:rsid w:val="00C868C5"/>
    <w:rsid w:val="00C86F58"/>
    <w:rsid w:val="00C87348"/>
    <w:rsid w:val="00C8742B"/>
    <w:rsid w:val="00C87CAC"/>
    <w:rsid w:val="00C90CBC"/>
    <w:rsid w:val="00C915AB"/>
    <w:rsid w:val="00C9180A"/>
    <w:rsid w:val="00C92BD1"/>
    <w:rsid w:val="00C94237"/>
    <w:rsid w:val="00C94DBA"/>
    <w:rsid w:val="00CA04C5"/>
    <w:rsid w:val="00CA1CF4"/>
    <w:rsid w:val="00CA3EDF"/>
    <w:rsid w:val="00CA4809"/>
    <w:rsid w:val="00CA5093"/>
    <w:rsid w:val="00CA52C3"/>
    <w:rsid w:val="00CA5901"/>
    <w:rsid w:val="00CA5C3A"/>
    <w:rsid w:val="00CA60B6"/>
    <w:rsid w:val="00CA664B"/>
    <w:rsid w:val="00CA7180"/>
    <w:rsid w:val="00CA7574"/>
    <w:rsid w:val="00CB0AA7"/>
    <w:rsid w:val="00CB14A3"/>
    <w:rsid w:val="00CB1A02"/>
    <w:rsid w:val="00CB2FEF"/>
    <w:rsid w:val="00CB358E"/>
    <w:rsid w:val="00CB470B"/>
    <w:rsid w:val="00CB4849"/>
    <w:rsid w:val="00CB4860"/>
    <w:rsid w:val="00CB4DFB"/>
    <w:rsid w:val="00CB59AB"/>
    <w:rsid w:val="00CB6C69"/>
    <w:rsid w:val="00CB7653"/>
    <w:rsid w:val="00CB7BE7"/>
    <w:rsid w:val="00CC0BC8"/>
    <w:rsid w:val="00CC0F60"/>
    <w:rsid w:val="00CC628C"/>
    <w:rsid w:val="00CC6D8D"/>
    <w:rsid w:val="00CD038C"/>
    <w:rsid w:val="00CD088D"/>
    <w:rsid w:val="00CD10E8"/>
    <w:rsid w:val="00CD1295"/>
    <w:rsid w:val="00CD2023"/>
    <w:rsid w:val="00CD27D8"/>
    <w:rsid w:val="00CD3250"/>
    <w:rsid w:val="00CD5752"/>
    <w:rsid w:val="00CD60D3"/>
    <w:rsid w:val="00CD6446"/>
    <w:rsid w:val="00CD77EB"/>
    <w:rsid w:val="00CE0BC5"/>
    <w:rsid w:val="00CE151B"/>
    <w:rsid w:val="00CE1B28"/>
    <w:rsid w:val="00CE2450"/>
    <w:rsid w:val="00CE3BE6"/>
    <w:rsid w:val="00CE3CAD"/>
    <w:rsid w:val="00CE3DB7"/>
    <w:rsid w:val="00CE443F"/>
    <w:rsid w:val="00CE6AE7"/>
    <w:rsid w:val="00CE6C61"/>
    <w:rsid w:val="00CE72FB"/>
    <w:rsid w:val="00CE7CAA"/>
    <w:rsid w:val="00CF008C"/>
    <w:rsid w:val="00CF0168"/>
    <w:rsid w:val="00CF09E8"/>
    <w:rsid w:val="00CF21A7"/>
    <w:rsid w:val="00CF2750"/>
    <w:rsid w:val="00CF354C"/>
    <w:rsid w:val="00CF3614"/>
    <w:rsid w:val="00CF3D75"/>
    <w:rsid w:val="00CF4F34"/>
    <w:rsid w:val="00CF7035"/>
    <w:rsid w:val="00D0008C"/>
    <w:rsid w:val="00D0317B"/>
    <w:rsid w:val="00D03DC1"/>
    <w:rsid w:val="00D04FD4"/>
    <w:rsid w:val="00D05153"/>
    <w:rsid w:val="00D05B71"/>
    <w:rsid w:val="00D05E95"/>
    <w:rsid w:val="00D0655E"/>
    <w:rsid w:val="00D065E3"/>
    <w:rsid w:val="00D06834"/>
    <w:rsid w:val="00D06BE2"/>
    <w:rsid w:val="00D06D6C"/>
    <w:rsid w:val="00D076C0"/>
    <w:rsid w:val="00D07ED7"/>
    <w:rsid w:val="00D106E9"/>
    <w:rsid w:val="00D11351"/>
    <w:rsid w:val="00D11A37"/>
    <w:rsid w:val="00D11B70"/>
    <w:rsid w:val="00D130A3"/>
    <w:rsid w:val="00D1311E"/>
    <w:rsid w:val="00D1523E"/>
    <w:rsid w:val="00D1577E"/>
    <w:rsid w:val="00D1664C"/>
    <w:rsid w:val="00D20563"/>
    <w:rsid w:val="00D20D7F"/>
    <w:rsid w:val="00D21112"/>
    <w:rsid w:val="00D213D7"/>
    <w:rsid w:val="00D21872"/>
    <w:rsid w:val="00D25191"/>
    <w:rsid w:val="00D25F80"/>
    <w:rsid w:val="00D30AE2"/>
    <w:rsid w:val="00D326AE"/>
    <w:rsid w:val="00D32A4E"/>
    <w:rsid w:val="00D32B04"/>
    <w:rsid w:val="00D33A3A"/>
    <w:rsid w:val="00D36633"/>
    <w:rsid w:val="00D36A5F"/>
    <w:rsid w:val="00D36CA4"/>
    <w:rsid w:val="00D37749"/>
    <w:rsid w:val="00D40D37"/>
    <w:rsid w:val="00D410EB"/>
    <w:rsid w:val="00D42F6F"/>
    <w:rsid w:val="00D43D4B"/>
    <w:rsid w:val="00D446A9"/>
    <w:rsid w:val="00D45B6B"/>
    <w:rsid w:val="00D45FF0"/>
    <w:rsid w:val="00D46051"/>
    <w:rsid w:val="00D4683D"/>
    <w:rsid w:val="00D476D4"/>
    <w:rsid w:val="00D50D2B"/>
    <w:rsid w:val="00D512F5"/>
    <w:rsid w:val="00D53194"/>
    <w:rsid w:val="00D53800"/>
    <w:rsid w:val="00D53AE5"/>
    <w:rsid w:val="00D55473"/>
    <w:rsid w:val="00D5798F"/>
    <w:rsid w:val="00D57AA4"/>
    <w:rsid w:val="00D611E0"/>
    <w:rsid w:val="00D636A8"/>
    <w:rsid w:val="00D63BA0"/>
    <w:rsid w:val="00D643AA"/>
    <w:rsid w:val="00D65EC6"/>
    <w:rsid w:val="00D71950"/>
    <w:rsid w:val="00D71A18"/>
    <w:rsid w:val="00D71DF8"/>
    <w:rsid w:val="00D72B2E"/>
    <w:rsid w:val="00D74170"/>
    <w:rsid w:val="00D748BF"/>
    <w:rsid w:val="00D76521"/>
    <w:rsid w:val="00D7666C"/>
    <w:rsid w:val="00D7706E"/>
    <w:rsid w:val="00D7719B"/>
    <w:rsid w:val="00D773F3"/>
    <w:rsid w:val="00D81584"/>
    <w:rsid w:val="00D81C25"/>
    <w:rsid w:val="00D8242C"/>
    <w:rsid w:val="00D83095"/>
    <w:rsid w:val="00D845E9"/>
    <w:rsid w:val="00D85392"/>
    <w:rsid w:val="00D8598F"/>
    <w:rsid w:val="00D86AEB"/>
    <w:rsid w:val="00D927F3"/>
    <w:rsid w:val="00D9312B"/>
    <w:rsid w:val="00D93BAD"/>
    <w:rsid w:val="00D94596"/>
    <w:rsid w:val="00DA042D"/>
    <w:rsid w:val="00DA06F4"/>
    <w:rsid w:val="00DA098E"/>
    <w:rsid w:val="00DA10D5"/>
    <w:rsid w:val="00DA1161"/>
    <w:rsid w:val="00DA201F"/>
    <w:rsid w:val="00DA2803"/>
    <w:rsid w:val="00DA3749"/>
    <w:rsid w:val="00DA5309"/>
    <w:rsid w:val="00DA6C6F"/>
    <w:rsid w:val="00DA7EDE"/>
    <w:rsid w:val="00DB0DB2"/>
    <w:rsid w:val="00DB13EA"/>
    <w:rsid w:val="00DB1AC9"/>
    <w:rsid w:val="00DB2D16"/>
    <w:rsid w:val="00DB33F8"/>
    <w:rsid w:val="00DB37CF"/>
    <w:rsid w:val="00DB45D2"/>
    <w:rsid w:val="00DB4777"/>
    <w:rsid w:val="00DB5B65"/>
    <w:rsid w:val="00DC18C0"/>
    <w:rsid w:val="00DC21A4"/>
    <w:rsid w:val="00DC233A"/>
    <w:rsid w:val="00DC254E"/>
    <w:rsid w:val="00DC2FDF"/>
    <w:rsid w:val="00DC4983"/>
    <w:rsid w:val="00DC5141"/>
    <w:rsid w:val="00DC51D9"/>
    <w:rsid w:val="00DC5C41"/>
    <w:rsid w:val="00DC6402"/>
    <w:rsid w:val="00DC646D"/>
    <w:rsid w:val="00DC7C49"/>
    <w:rsid w:val="00DD0483"/>
    <w:rsid w:val="00DD490A"/>
    <w:rsid w:val="00DD581F"/>
    <w:rsid w:val="00DD6EAB"/>
    <w:rsid w:val="00DD710C"/>
    <w:rsid w:val="00DE2528"/>
    <w:rsid w:val="00DE5058"/>
    <w:rsid w:val="00DE5909"/>
    <w:rsid w:val="00DE5B25"/>
    <w:rsid w:val="00DE624E"/>
    <w:rsid w:val="00DE69EA"/>
    <w:rsid w:val="00DE6D61"/>
    <w:rsid w:val="00DE795B"/>
    <w:rsid w:val="00DF30F3"/>
    <w:rsid w:val="00DF322E"/>
    <w:rsid w:val="00DF38FA"/>
    <w:rsid w:val="00DF426F"/>
    <w:rsid w:val="00DF4754"/>
    <w:rsid w:val="00DF49EA"/>
    <w:rsid w:val="00DF606E"/>
    <w:rsid w:val="00DF6308"/>
    <w:rsid w:val="00DF690B"/>
    <w:rsid w:val="00DF76F5"/>
    <w:rsid w:val="00E011F0"/>
    <w:rsid w:val="00E01B7D"/>
    <w:rsid w:val="00E04016"/>
    <w:rsid w:val="00E04452"/>
    <w:rsid w:val="00E058D0"/>
    <w:rsid w:val="00E05D8C"/>
    <w:rsid w:val="00E0612F"/>
    <w:rsid w:val="00E06B29"/>
    <w:rsid w:val="00E07510"/>
    <w:rsid w:val="00E07FBF"/>
    <w:rsid w:val="00E10435"/>
    <w:rsid w:val="00E10C52"/>
    <w:rsid w:val="00E119EB"/>
    <w:rsid w:val="00E11B31"/>
    <w:rsid w:val="00E1328D"/>
    <w:rsid w:val="00E13A77"/>
    <w:rsid w:val="00E13E9C"/>
    <w:rsid w:val="00E13EBC"/>
    <w:rsid w:val="00E13FD6"/>
    <w:rsid w:val="00E1545D"/>
    <w:rsid w:val="00E15805"/>
    <w:rsid w:val="00E15F86"/>
    <w:rsid w:val="00E1655F"/>
    <w:rsid w:val="00E17272"/>
    <w:rsid w:val="00E20C4D"/>
    <w:rsid w:val="00E20F6D"/>
    <w:rsid w:val="00E2145F"/>
    <w:rsid w:val="00E221B7"/>
    <w:rsid w:val="00E22C18"/>
    <w:rsid w:val="00E23519"/>
    <w:rsid w:val="00E23B3A"/>
    <w:rsid w:val="00E23FF1"/>
    <w:rsid w:val="00E246B4"/>
    <w:rsid w:val="00E30F4D"/>
    <w:rsid w:val="00E3173F"/>
    <w:rsid w:val="00E3298A"/>
    <w:rsid w:val="00E336A8"/>
    <w:rsid w:val="00E33B27"/>
    <w:rsid w:val="00E34262"/>
    <w:rsid w:val="00E3499F"/>
    <w:rsid w:val="00E354C5"/>
    <w:rsid w:val="00E35FA0"/>
    <w:rsid w:val="00E37B62"/>
    <w:rsid w:val="00E37DB9"/>
    <w:rsid w:val="00E37FA1"/>
    <w:rsid w:val="00E40844"/>
    <w:rsid w:val="00E415B1"/>
    <w:rsid w:val="00E41CAF"/>
    <w:rsid w:val="00E42A95"/>
    <w:rsid w:val="00E42D08"/>
    <w:rsid w:val="00E42E0D"/>
    <w:rsid w:val="00E43234"/>
    <w:rsid w:val="00E43354"/>
    <w:rsid w:val="00E433F5"/>
    <w:rsid w:val="00E43BE7"/>
    <w:rsid w:val="00E43E51"/>
    <w:rsid w:val="00E44984"/>
    <w:rsid w:val="00E45847"/>
    <w:rsid w:val="00E46F6F"/>
    <w:rsid w:val="00E50D43"/>
    <w:rsid w:val="00E52081"/>
    <w:rsid w:val="00E52C3B"/>
    <w:rsid w:val="00E53464"/>
    <w:rsid w:val="00E53DF2"/>
    <w:rsid w:val="00E5486B"/>
    <w:rsid w:val="00E54CEE"/>
    <w:rsid w:val="00E550B2"/>
    <w:rsid w:val="00E60F34"/>
    <w:rsid w:val="00E61191"/>
    <w:rsid w:val="00E61602"/>
    <w:rsid w:val="00E62713"/>
    <w:rsid w:val="00E637CE"/>
    <w:rsid w:val="00E63BEE"/>
    <w:rsid w:val="00E6441D"/>
    <w:rsid w:val="00E64572"/>
    <w:rsid w:val="00E679A4"/>
    <w:rsid w:val="00E67FCD"/>
    <w:rsid w:val="00E7016D"/>
    <w:rsid w:val="00E71504"/>
    <w:rsid w:val="00E71857"/>
    <w:rsid w:val="00E72101"/>
    <w:rsid w:val="00E72BEA"/>
    <w:rsid w:val="00E73BD3"/>
    <w:rsid w:val="00E74138"/>
    <w:rsid w:val="00E74352"/>
    <w:rsid w:val="00E763B9"/>
    <w:rsid w:val="00E76528"/>
    <w:rsid w:val="00E77D8D"/>
    <w:rsid w:val="00E801A9"/>
    <w:rsid w:val="00E80316"/>
    <w:rsid w:val="00E8099D"/>
    <w:rsid w:val="00E83CAD"/>
    <w:rsid w:val="00E84147"/>
    <w:rsid w:val="00E84321"/>
    <w:rsid w:val="00E86056"/>
    <w:rsid w:val="00E86082"/>
    <w:rsid w:val="00E86EF2"/>
    <w:rsid w:val="00E87078"/>
    <w:rsid w:val="00E87BA4"/>
    <w:rsid w:val="00E87DEB"/>
    <w:rsid w:val="00E90728"/>
    <w:rsid w:val="00E918DB"/>
    <w:rsid w:val="00E91BF4"/>
    <w:rsid w:val="00E9224C"/>
    <w:rsid w:val="00E9332A"/>
    <w:rsid w:val="00E94600"/>
    <w:rsid w:val="00E94B13"/>
    <w:rsid w:val="00E94B1E"/>
    <w:rsid w:val="00E954E5"/>
    <w:rsid w:val="00E96732"/>
    <w:rsid w:val="00E9680F"/>
    <w:rsid w:val="00E97788"/>
    <w:rsid w:val="00E97EEB"/>
    <w:rsid w:val="00EA077B"/>
    <w:rsid w:val="00EA0C18"/>
    <w:rsid w:val="00EA0FBD"/>
    <w:rsid w:val="00EA155C"/>
    <w:rsid w:val="00EA231E"/>
    <w:rsid w:val="00EA47DD"/>
    <w:rsid w:val="00EA5309"/>
    <w:rsid w:val="00EA5D33"/>
    <w:rsid w:val="00EA6B2A"/>
    <w:rsid w:val="00EA6C50"/>
    <w:rsid w:val="00EA78E7"/>
    <w:rsid w:val="00EB1974"/>
    <w:rsid w:val="00EB2967"/>
    <w:rsid w:val="00EB31CA"/>
    <w:rsid w:val="00EB3DCD"/>
    <w:rsid w:val="00EB4BBA"/>
    <w:rsid w:val="00EB5871"/>
    <w:rsid w:val="00EC0056"/>
    <w:rsid w:val="00EC03FF"/>
    <w:rsid w:val="00EC0659"/>
    <w:rsid w:val="00EC06BA"/>
    <w:rsid w:val="00EC0C6D"/>
    <w:rsid w:val="00EC1617"/>
    <w:rsid w:val="00EC37CB"/>
    <w:rsid w:val="00EC475A"/>
    <w:rsid w:val="00EC4C7A"/>
    <w:rsid w:val="00EC61B4"/>
    <w:rsid w:val="00EC631E"/>
    <w:rsid w:val="00EC69FC"/>
    <w:rsid w:val="00EC71D6"/>
    <w:rsid w:val="00EC71DB"/>
    <w:rsid w:val="00EC7A07"/>
    <w:rsid w:val="00EC7E36"/>
    <w:rsid w:val="00EC7E69"/>
    <w:rsid w:val="00ED0EE6"/>
    <w:rsid w:val="00ED1B3D"/>
    <w:rsid w:val="00ED1F38"/>
    <w:rsid w:val="00ED20BA"/>
    <w:rsid w:val="00ED26AC"/>
    <w:rsid w:val="00ED278B"/>
    <w:rsid w:val="00ED2C2F"/>
    <w:rsid w:val="00ED34FB"/>
    <w:rsid w:val="00ED3A92"/>
    <w:rsid w:val="00ED4A36"/>
    <w:rsid w:val="00ED55FB"/>
    <w:rsid w:val="00ED5F53"/>
    <w:rsid w:val="00ED7656"/>
    <w:rsid w:val="00EE0273"/>
    <w:rsid w:val="00EE0954"/>
    <w:rsid w:val="00EE137A"/>
    <w:rsid w:val="00EE162F"/>
    <w:rsid w:val="00EE1B0E"/>
    <w:rsid w:val="00EE24B8"/>
    <w:rsid w:val="00EE278C"/>
    <w:rsid w:val="00EE279C"/>
    <w:rsid w:val="00EE458D"/>
    <w:rsid w:val="00EE4640"/>
    <w:rsid w:val="00EE5249"/>
    <w:rsid w:val="00EE5ED3"/>
    <w:rsid w:val="00EE626D"/>
    <w:rsid w:val="00EE68AA"/>
    <w:rsid w:val="00EE7F3C"/>
    <w:rsid w:val="00EF0446"/>
    <w:rsid w:val="00EF07BA"/>
    <w:rsid w:val="00EF0A54"/>
    <w:rsid w:val="00EF0B91"/>
    <w:rsid w:val="00EF10BF"/>
    <w:rsid w:val="00EF160D"/>
    <w:rsid w:val="00EF2C3B"/>
    <w:rsid w:val="00EF3707"/>
    <w:rsid w:val="00EF40F1"/>
    <w:rsid w:val="00EF4AFD"/>
    <w:rsid w:val="00EF53D8"/>
    <w:rsid w:val="00EF55A6"/>
    <w:rsid w:val="00EF7E56"/>
    <w:rsid w:val="00F00E44"/>
    <w:rsid w:val="00F00EF3"/>
    <w:rsid w:val="00F01FB3"/>
    <w:rsid w:val="00F02848"/>
    <w:rsid w:val="00F02893"/>
    <w:rsid w:val="00F02FA8"/>
    <w:rsid w:val="00F04548"/>
    <w:rsid w:val="00F04D93"/>
    <w:rsid w:val="00F050BA"/>
    <w:rsid w:val="00F058A6"/>
    <w:rsid w:val="00F07AE6"/>
    <w:rsid w:val="00F125B8"/>
    <w:rsid w:val="00F12CEA"/>
    <w:rsid w:val="00F13DBF"/>
    <w:rsid w:val="00F147AF"/>
    <w:rsid w:val="00F14BE5"/>
    <w:rsid w:val="00F154BF"/>
    <w:rsid w:val="00F16D12"/>
    <w:rsid w:val="00F1741D"/>
    <w:rsid w:val="00F17B88"/>
    <w:rsid w:val="00F2207C"/>
    <w:rsid w:val="00F22253"/>
    <w:rsid w:val="00F2326D"/>
    <w:rsid w:val="00F2327F"/>
    <w:rsid w:val="00F2561A"/>
    <w:rsid w:val="00F25EB8"/>
    <w:rsid w:val="00F26EA9"/>
    <w:rsid w:val="00F274A4"/>
    <w:rsid w:val="00F274EF"/>
    <w:rsid w:val="00F30C25"/>
    <w:rsid w:val="00F31D12"/>
    <w:rsid w:val="00F34D63"/>
    <w:rsid w:val="00F353A5"/>
    <w:rsid w:val="00F35A6F"/>
    <w:rsid w:val="00F3624F"/>
    <w:rsid w:val="00F365EB"/>
    <w:rsid w:val="00F368E9"/>
    <w:rsid w:val="00F3793F"/>
    <w:rsid w:val="00F4039B"/>
    <w:rsid w:val="00F403FC"/>
    <w:rsid w:val="00F423A1"/>
    <w:rsid w:val="00F426CB"/>
    <w:rsid w:val="00F440B3"/>
    <w:rsid w:val="00F50091"/>
    <w:rsid w:val="00F501A4"/>
    <w:rsid w:val="00F50760"/>
    <w:rsid w:val="00F515EB"/>
    <w:rsid w:val="00F521C6"/>
    <w:rsid w:val="00F53C77"/>
    <w:rsid w:val="00F54557"/>
    <w:rsid w:val="00F553C7"/>
    <w:rsid w:val="00F57919"/>
    <w:rsid w:val="00F57F6B"/>
    <w:rsid w:val="00F61559"/>
    <w:rsid w:val="00F61E59"/>
    <w:rsid w:val="00F6205F"/>
    <w:rsid w:val="00F62C36"/>
    <w:rsid w:val="00F63870"/>
    <w:rsid w:val="00F64246"/>
    <w:rsid w:val="00F642D7"/>
    <w:rsid w:val="00F649E6"/>
    <w:rsid w:val="00F64F5E"/>
    <w:rsid w:val="00F65690"/>
    <w:rsid w:val="00F66F5D"/>
    <w:rsid w:val="00F67A6D"/>
    <w:rsid w:val="00F703F7"/>
    <w:rsid w:val="00F70674"/>
    <w:rsid w:val="00F70EF3"/>
    <w:rsid w:val="00F72728"/>
    <w:rsid w:val="00F73C06"/>
    <w:rsid w:val="00F73DE9"/>
    <w:rsid w:val="00F761A7"/>
    <w:rsid w:val="00F7651E"/>
    <w:rsid w:val="00F76EF2"/>
    <w:rsid w:val="00F773E8"/>
    <w:rsid w:val="00F80574"/>
    <w:rsid w:val="00F8149B"/>
    <w:rsid w:val="00F84E7A"/>
    <w:rsid w:val="00F85538"/>
    <w:rsid w:val="00F85D25"/>
    <w:rsid w:val="00F8731E"/>
    <w:rsid w:val="00F9074B"/>
    <w:rsid w:val="00F9145C"/>
    <w:rsid w:val="00F917D2"/>
    <w:rsid w:val="00F9295E"/>
    <w:rsid w:val="00F95042"/>
    <w:rsid w:val="00F9635E"/>
    <w:rsid w:val="00F9673C"/>
    <w:rsid w:val="00F967BA"/>
    <w:rsid w:val="00F97187"/>
    <w:rsid w:val="00F97367"/>
    <w:rsid w:val="00F97571"/>
    <w:rsid w:val="00FA07E4"/>
    <w:rsid w:val="00FA1672"/>
    <w:rsid w:val="00FA2CEF"/>
    <w:rsid w:val="00FA2EE5"/>
    <w:rsid w:val="00FA3F01"/>
    <w:rsid w:val="00FA4184"/>
    <w:rsid w:val="00FA4425"/>
    <w:rsid w:val="00FA53FC"/>
    <w:rsid w:val="00FA53FD"/>
    <w:rsid w:val="00FA53FE"/>
    <w:rsid w:val="00FA589F"/>
    <w:rsid w:val="00FA64EF"/>
    <w:rsid w:val="00FA6911"/>
    <w:rsid w:val="00FB0186"/>
    <w:rsid w:val="00FB01D1"/>
    <w:rsid w:val="00FB02AB"/>
    <w:rsid w:val="00FB16C1"/>
    <w:rsid w:val="00FB1936"/>
    <w:rsid w:val="00FB1C52"/>
    <w:rsid w:val="00FB2912"/>
    <w:rsid w:val="00FB2EC5"/>
    <w:rsid w:val="00FB3724"/>
    <w:rsid w:val="00FB3735"/>
    <w:rsid w:val="00FB3C4E"/>
    <w:rsid w:val="00FB3C6D"/>
    <w:rsid w:val="00FB402E"/>
    <w:rsid w:val="00FB5CD8"/>
    <w:rsid w:val="00FB5CDB"/>
    <w:rsid w:val="00FB5E97"/>
    <w:rsid w:val="00FB7A7D"/>
    <w:rsid w:val="00FB7B2A"/>
    <w:rsid w:val="00FB7CD6"/>
    <w:rsid w:val="00FC1E89"/>
    <w:rsid w:val="00FC40F8"/>
    <w:rsid w:val="00FC5429"/>
    <w:rsid w:val="00FC566B"/>
    <w:rsid w:val="00FC5EB0"/>
    <w:rsid w:val="00FC62EF"/>
    <w:rsid w:val="00FD0AEF"/>
    <w:rsid w:val="00FD18C1"/>
    <w:rsid w:val="00FD1931"/>
    <w:rsid w:val="00FD24D3"/>
    <w:rsid w:val="00FD3F55"/>
    <w:rsid w:val="00FD4D21"/>
    <w:rsid w:val="00FD59B4"/>
    <w:rsid w:val="00FD730C"/>
    <w:rsid w:val="00FD7B3F"/>
    <w:rsid w:val="00FE0429"/>
    <w:rsid w:val="00FE0549"/>
    <w:rsid w:val="00FE0D48"/>
    <w:rsid w:val="00FE0FEA"/>
    <w:rsid w:val="00FE1462"/>
    <w:rsid w:val="00FE352A"/>
    <w:rsid w:val="00FE4354"/>
    <w:rsid w:val="00FE4A70"/>
    <w:rsid w:val="00FE5031"/>
    <w:rsid w:val="00FE7371"/>
    <w:rsid w:val="00FE74E7"/>
    <w:rsid w:val="00FE7532"/>
    <w:rsid w:val="00FF0268"/>
    <w:rsid w:val="00FF066F"/>
    <w:rsid w:val="00FF0991"/>
    <w:rsid w:val="00FF1368"/>
    <w:rsid w:val="00FF148D"/>
    <w:rsid w:val="00FF2B63"/>
    <w:rsid w:val="00FF349C"/>
    <w:rsid w:val="00FF53B5"/>
    <w:rsid w:val="00FF6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866F7CA"/>
  <w15:chartTrackingRefBased/>
  <w15:docId w15:val="{A200610E-D180-4169-B758-82BB966D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960A2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EE7F3C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paragraph" w:styleId="a3">
    <w:name w:val="Balloon Text"/>
    <w:basedOn w:val="a"/>
    <w:semiHidden/>
    <w:rsid w:val="004521E0"/>
    <w:rPr>
      <w:rFonts w:ascii="Arial" w:eastAsia="ＭＳ ゴシック" w:hAnsi="Arial"/>
      <w:sz w:val="18"/>
      <w:szCs w:val="18"/>
    </w:rPr>
  </w:style>
  <w:style w:type="table" w:styleId="a4">
    <w:name w:val="Table Grid"/>
    <w:basedOn w:val="a1"/>
    <w:rsid w:val="004236C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rsid w:val="00365DFD"/>
    <w:rPr>
      <w:sz w:val="18"/>
      <w:szCs w:val="18"/>
    </w:rPr>
  </w:style>
  <w:style w:type="paragraph" w:styleId="a6">
    <w:name w:val="annotation text"/>
    <w:basedOn w:val="a"/>
    <w:link w:val="a7"/>
    <w:rsid w:val="00365DFD"/>
    <w:pPr>
      <w:jc w:val="left"/>
    </w:pPr>
  </w:style>
  <w:style w:type="character" w:customStyle="1" w:styleId="a7">
    <w:name w:val="コメント文字列 (文字)"/>
    <w:link w:val="a6"/>
    <w:rsid w:val="00365DFD"/>
    <w:rPr>
      <w:rFonts w:ascii="Century" w:eastAsia="ＭＳ 明朝" w:hAnsi="Century"/>
      <w:kern w:val="2"/>
      <w:sz w:val="21"/>
      <w:szCs w:val="24"/>
      <w:lang w:val="en-US" w:eastAsia="ja-JP" w:bidi="ar-SA"/>
    </w:rPr>
  </w:style>
  <w:style w:type="paragraph" w:styleId="a8">
    <w:name w:val="header"/>
    <w:basedOn w:val="a"/>
    <w:link w:val="a9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B92283"/>
    <w:rPr>
      <w:kern w:val="2"/>
      <w:sz w:val="21"/>
      <w:szCs w:val="24"/>
    </w:rPr>
  </w:style>
  <w:style w:type="paragraph" w:styleId="aa">
    <w:name w:val="footer"/>
    <w:basedOn w:val="a"/>
    <w:link w:val="ab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B92283"/>
    <w:rPr>
      <w:kern w:val="2"/>
      <w:sz w:val="21"/>
      <w:szCs w:val="24"/>
    </w:rPr>
  </w:style>
  <w:style w:type="paragraph" w:styleId="ac">
    <w:name w:val="Document Map"/>
    <w:basedOn w:val="a"/>
    <w:semiHidden/>
    <w:rsid w:val="005B7B89"/>
    <w:pPr>
      <w:shd w:val="clear" w:color="auto" w:fill="000080"/>
    </w:pPr>
    <w:rPr>
      <w:rFonts w:ascii="Arial" w:eastAsia="ＭＳ ゴシック" w:hAnsi="Arial"/>
    </w:rPr>
  </w:style>
  <w:style w:type="paragraph" w:styleId="ad">
    <w:name w:val="Date"/>
    <w:basedOn w:val="a"/>
    <w:next w:val="a"/>
    <w:link w:val="ae"/>
    <w:uiPriority w:val="99"/>
    <w:semiHidden/>
    <w:unhideWhenUsed/>
    <w:rsid w:val="00D63BA0"/>
  </w:style>
  <w:style w:type="character" w:customStyle="1" w:styleId="ae">
    <w:name w:val="日付 (文字)"/>
    <w:link w:val="ad"/>
    <w:uiPriority w:val="99"/>
    <w:semiHidden/>
    <w:rsid w:val="00D63BA0"/>
    <w:rPr>
      <w:kern w:val="2"/>
      <w:sz w:val="21"/>
      <w:szCs w:val="24"/>
    </w:rPr>
  </w:style>
  <w:style w:type="paragraph" w:customStyle="1" w:styleId="71">
    <w:name w:val="表 (赤)  71"/>
    <w:hidden/>
    <w:uiPriority w:val="99"/>
    <w:semiHidden/>
    <w:rsid w:val="00994D41"/>
    <w:rPr>
      <w:kern w:val="2"/>
      <w:sz w:val="21"/>
      <w:szCs w:val="24"/>
    </w:rPr>
  </w:style>
  <w:style w:type="paragraph" w:customStyle="1" w:styleId="121">
    <w:name w:val="表 (青) 121"/>
    <w:hidden/>
    <w:uiPriority w:val="99"/>
    <w:semiHidden/>
    <w:rsid w:val="00012760"/>
    <w:rPr>
      <w:kern w:val="2"/>
      <w:sz w:val="21"/>
      <w:szCs w:val="24"/>
    </w:rPr>
  </w:style>
  <w:style w:type="paragraph" w:styleId="af">
    <w:name w:val="annotation subject"/>
    <w:basedOn w:val="a6"/>
    <w:next w:val="a6"/>
    <w:link w:val="af0"/>
    <w:uiPriority w:val="99"/>
    <w:semiHidden/>
    <w:unhideWhenUsed/>
    <w:rsid w:val="007D28E8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7D28E8"/>
    <w:rPr>
      <w:rFonts w:ascii="Century" w:eastAsia="ＭＳ 明朝" w:hAnsi="Century"/>
      <w:b/>
      <w:bCs/>
      <w:kern w:val="2"/>
      <w:sz w:val="21"/>
      <w:szCs w:val="24"/>
      <w:lang w:val="en-US" w:eastAsia="ja-JP" w:bidi="ar-SA"/>
    </w:rPr>
  </w:style>
  <w:style w:type="character" w:styleId="af1">
    <w:name w:val="Hyperlink"/>
    <w:uiPriority w:val="99"/>
    <w:unhideWhenUsed/>
    <w:rsid w:val="0055305A"/>
    <w:rPr>
      <w:color w:val="0563C1"/>
      <w:u w:val="single"/>
    </w:rPr>
  </w:style>
  <w:style w:type="character" w:styleId="af2">
    <w:name w:val="FollowedHyperlink"/>
    <w:uiPriority w:val="99"/>
    <w:semiHidden/>
    <w:unhideWhenUsed/>
    <w:rsid w:val="00F13DBF"/>
    <w:rPr>
      <w:color w:val="800080"/>
      <w:u w:val="single"/>
    </w:rPr>
  </w:style>
  <w:style w:type="paragraph" w:styleId="af3">
    <w:name w:val="Revision"/>
    <w:hidden/>
    <w:uiPriority w:val="71"/>
    <w:unhideWhenUsed/>
    <w:rsid w:val="008200F4"/>
    <w:rPr>
      <w:kern w:val="2"/>
      <w:sz w:val="21"/>
      <w:szCs w:val="24"/>
    </w:rPr>
  </w:style>
  <w:style w:type="character" w:styleId="af4">
    <w:name w:val="page number"/>
    <w:uiPriority w:val="99"/>
    <w:rsid w:val="00716D92"/>
    <w:rPr>
      <w:rFonts w:cs="Times New Roman"/>
    </w:rPr>
  </w:style>
  <w:style w:type="paragraph" w:styleId="af5">
    <w:name w:val="Note Heading"/>
    <w:basedOn w:val="a"/>
    <w:next w:val="a"/>
    <w:link w:val="af6"/>
    <w:uiPriority w:val="99"/>
    <w:unhideWhenUsed/>
    <w:rsid w:val="004045DF"/>
    <w:pPr>
      <w:jc w:val="center"/>
    </w:pPr>
    <w:rPr>
      <w:rFonts w:ascii="ＭＳ 明朝" w:cs="ＭＳ 明朝"/>
      <w:color w:val="000000"/>
      <w:kern w:val="0"/>
      <w:szCs w:val="21"/>
    </w:rPr>
  </w:style>
  <w:style w:type="character" w:customStyle="1" w:styleId="af6">
    <w:name w:val="記 (文字)"/>
    <w:basedOn w:val="a0"/>
    <w:link w:val="af5"/>
    <w:uiPriority w:val="99"/>
    <w:rsid w:val="004045DF"/>
    <w:rPr>
      <w:rFonts w:ascii="ＭＳ 明朝" w:cs="ＭＳ 明朝"/>
      <w:color w:val="000000"/>
      <w:sz w:val="21"/>
      <w:szCs w:val="21"/>
    </w:rPr>
  </w:style>
  <w:style w:type="paragraph" w:styleId="af7">
    <w:name w:val="Closing"/>
    <w:basedOn w:val="a"/>
    <w:link w:val="af8"/>
    <w:uiPriority w:val="99"/>
    <w:unhideWhenUsed/>
    <w:rsid w:val="004045DF"/>
    <w:pPr>
      <w:jc w:val="right"/>
    </w:pPr>
    <w:rPr>
      <w:rFonts w:ascii="ＭＳ 明朝" w:cs="ＭＳ 明朝"/>
      <w:color w:val="000000"/>
      <w:kern w:val="0"/>
      <w:szCs w:val="21"/>
    </w:rPr>
  </w:style>
  <w:style w:type="character" w:customStyle="1" w:styleId="af8">
    <w:name w:val="結語 (文字)"/>
    <w:basedOn w:val="a0"/>
    <w:link w:val="af7"/>
    <w:uiPriority w:val="99"/>
    <w:rsid w:val="004045DF"/>
    <w:rPr>
      <w:rFonts w:ascii="ＭＳ 明朝" w:cs="ＭＳ 明朝"/>
      <w:color w:val="000000"/>
      <w:sz w:val="21"/>
      <w:szCs w:val="21"/>
    </w:rPr>
  </w:style>
  <w:style w:type="character" w:customStyle="1" w:styleId="gi">
    <w:name w:val="gi"/>
    <w:basedOn w:val="a0"/>
    <w:rsid w:val="009E68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8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5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Relationship Id="rId30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52A611-AB31-4E62-8CA1-BB7B64A59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 成 ２２２３ 年 度</vt:lpstr>
    </vt:vector>
  </TitlesOfParts>
  <Company>東京大学海洋研究所</Company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 成 ２２２３ 年 度</dc:title>
  <dc:subject/>
  <dc:creator>東大大気海洋研究所</dc:creator>
  <cp:keywords/>
  <cp:lastModifiedBy>A. Moriyama</cp:lastModifiedBy>
  <cp:revision>2</cp:revision>
  <cp:lastPrinted>2021-06-21T05:23:00Z</cp:lastPrinted>
  <dcterms:created xsi:type="dcterms:W3CDTF">2023-10-03T07:40:00Z</dcterms:created>
  <dcterms:modified xsi:type="dcterms:W3CDTF">2023-10-03T07:40:00Z</dcterms:modified>
</cp:coreProperties>
</file>